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7B03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Ek. Staj Rehberi</w:t>
      </w:r>
    </w:p>
    <w:p w14:paraId="0EA10D0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537D523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REHBERİ</w:t>
      </w:r>
    </w:p>
    <w:p w14:paraId="09C7897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6F1FF7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Başlangıcında Yapılacak İşlemler:</w:t>
      </w:r>
    </w:p>
    <w:p w14:paraId="4CE137A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1- Öğrenimleri devam eden öğrencilerin stajlarını yaz döneminde yapması esastır. </w:t>
      </w:r>
    </w:p>
    <w:p w14:paraId="772155A3" w14:textId="5C06DE2F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2- Staj süresi 30 (</w:t>
      </w:r>
      <w:r w:rsidR="00371528">
        <w:rPr>
          <w:rFonts w:ascii="Times New Roman" w:hAnsi="Times New Roman"/>
          <w:color w:val="000000"/>
          <w:sz w:val="24"/>
          <w:szCs w:val="24"/>
          <w:lang w:val="tr-TR"/>
        </w:rPr>
        <w:t>otuz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) iş günüdür.</w:t>
      </w:r>
    </w:p>
    <w:p w14:paraId="54DF491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3- Öğrenci Zorunlu Staj Başvuru Üst Yazısı ve Zorunlu Staj Kabul Formu ile (Form 1-3) staj yapmak istediği yere başvurusunu yapar. </w:t>
      </w:r>
    </w:p>
    <w:p w14:paraId="150419B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4- Stajı firma tarafından onaylanmış öğrenci, başvuru dilekçesiyle (Form 2) ve onaylanmış Zorunlu Staj Kabul Formu (Form 3) ile staj başlama tarihinden en az 1 ay önce Staj Komisyonuna başvurur. Staj Komisyonu uygun görürse dilekçeleri onaylar. </w:t>
      </w:r>
    </w:p>
    <w:p w14:paraId="595BBFA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5- Onay işleminden sonra öğrenci; Zorunlu Staj Yönergesi, Staj Uygulama Rehberi, Form No: 4, Form No: 5 , Form No: 6’ı içeren staj dosyasını imza karşılığı Dekan sekreterine teslim eder. </w:t>
      </w:r>
    </w:p>
    <w:p w14:paraId="2FD41D4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774A5D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*Gerekli belgeler Yakın Doğu Üniversitesi Veteriner Fakültesi web sayfasından alınır.</w:t>
      </w:r>
    </w:p>
    <w:p w14:paraId="510B93B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42E55C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Dosyasının Hazırlanması:</w:t>
      </w:r>
    </w:p>
    <w:p w14:paraId="409E8B8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Cs/>
          <w:color w:val="000000"/>
          <w:sz w:val="24"/>
          <w:szCs w:val="24"/>
          <w:lang w:val="tr-TR"/>
        </w:rPr>
        <w:t>Öğrenci Staj Program Defterini (Form 6) günlük olarak doldurur. Her sayfası firma yetkilisi ve/veya sorumlu Veteriner Hekim tarafından kaşelenir ve imzalanır.</w:t>
      </w:r>
    </w:p>
    <w:p w14:paraId="1D5B0BF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8E6C15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Sonrası Yapılacak İşlemler:</w:t>
      </w:r>
    </w:p>
    <w:p w14:paraId="57952DA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1- Form No: 4 ve 5 işyeri yetkilisi ve/veya sorumlu Veteriner Hekim tarafından doldurulup onaylandıktan sonra taahhütlü postayla veya onaylı, kapalı zarf içinde öğrenci ile Dekanlığa iletilir.</w:t>
      </w:r>
    </w:p>
    <w:p w14:paraId="11055F3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2- Dekanlık tarafından zorunlu staj dosyaları staj komisyonuna teslim edilir. </w:t>
      </w:r>
    </w:p>
    <w:p w14:paraId="1621E0D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3- Staj Komisyonu, Staj Alt Değerlendirme Kurullarını oluşturur. Dosyaları ilgili kurullara gönderir.</w:t>
      </w:r>
    </w:p>
    <w:p w14:paraId="2CBBBCF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4- Staj Alt Değerlendirme Kurulu ilan edilen tarihlerde toplanarak sınavı yapar ve Staj Değerlendirme Formunu (Form No: 7) doldurur ve sonuçları içeren liste ile formları üst yazı ile Staj Komisyonuna teslim eder.</w:t>
      </w:r>
    </w:p>
    <w:p w14:paraId="394C812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5- Staj Komisyonu sonuçları Dekanlığa iletir.</w:t>
      </w:r>
    </w:p>
    <w:p w14:paraId="4702BA6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6- Dekanlık Yönetim Kurulu kararından sonra kesinleşen sonuçları ilan eder.</w:t>
      </w:r>
    </w:p>
    <w:p w14:paraId="4EB7204C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25ED3A2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AE9C763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593237E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8C55C70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677E8FC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1320382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6BD64A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1: Zorunlu Staj Başvuru Üst Yazısı.</w:t>
      </w:r>
    </w:p>
    <w:p w14:paraId="7ACB06A6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59CB000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5BCD9C0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</w:p>
    <w:p w14:paraId="79E6D5C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27A470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6A87B71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ayı:</w:t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…/………/……….</w:t>
      </w:r>
    </w:p>
    <w:p w14:paraId="7387F90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426924D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Konu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: Staj.</w:t>
      </w:r>
    </w:p>
    <w:p w14:paraId="56B6EE7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2E8664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68A8EA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344334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Sayın   ………………..</w:t>
      </w:r>
    </w:p>
    <w:p w14:paraId="5A701A3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9AA674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akültemiz Lisans düzeyinde Eğitim-Öğretim yapan bir Yükseköğretim kurumudur.</w:t>
      </w:r>
    </w:p>
    <w:p w14:paraId="3948EA9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D5C1D29" w14:textId="1DDCF78F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Yönetmelik gereğince bir öğrencinin mezun olabilmesi için öğrenim süresi boyunca </w:t>
      </w:r>
      <w:r w:rsidRPr="00843AD2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en az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6D62C0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30</w:t>
      </w:r>
      <w:r w:rsidR="006D62C0" w:rsidRPr="006D62C0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 xml:space="preserve"> (otuz)</w:t>
      </w:r>
      <w:r w:rsidRPr="006D62C0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 xml:space="preserve"> iş günü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uygulamaya dayalı öğrenim (staj) yapması gerekmektedir. </w:t>
      </w:r>
    </w:p>
    <w:p w14:paraId="11D78F3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59E7C0A" w14:textId="3E220521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Aşağıda kimliği yazılı Fakültemiz öğrenci/öğrencilerinin, yasal staj sürelerine sayılmak üzere iş yerinizde/Fakültenizde staj yapmasının yararlı olacağı düşünülmektedir. </w:t>
      </w:r>
      <w:r w:rsidR="00055FF4">
        <w:rPr>
          <w:rFonts w:ascii="Times New Roman" w:hAnsi="Times New Roman"/>
          <w:color w:val="000000"/>
          <w:sz w:val="24"/>
          <w:szCs w:val="24"/>
          <w:lang w:val="tr-TR"/>
        </w:rPr>
        <w:t>Ayrıca öğrenimleri sırasında zorunlu staja tabi tutulan öğrencilerin 5510 sayılı Sosyal Sigortalar ve Genel Sağlık Sigortası fakültemiz tarafından karşılanacaktır.</w:t>
      </w:r>
    </w:p>
    <w:p w14:paraId="7C09488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B31168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Bu isteğin değerlendirilerek iş yerinizde/Fakültenizde bu imkanın sağlanıp sağlanamayacağı, sağlanacak ise staj başlangıç tarihinden en az bir (1) ay önce Dekanlığımıza bilgi verilmesi hususunda bilgilerinizi ve gereğinin saygılarımla arz ve rica ederim.</w:t>
      </w:r>
    </w:p>
    <w:p w14:paraId="753AE41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6F4CD0B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</w:p>
    <w:p w14:paraId="70EF193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FA69FF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653392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  <w:t>DEKAN</w:t>
      </w:r>
    </w:p>
    <w:p w14:paraId="51C5052E" w14:textId="182913FF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="00C7294A">
        <w:rPr>
          <w:rFonts w:ascii="Times New Roman" w:hAnsi="Times New Roman"/>
          <w:color w:val="000000"/>
          <w:sz w:val="24"/>
          <w:szCs w:val="24"/>
          <w:lang w:val="tr-TR"/>
        </w:rPr>
        <w:t xml:space="preserve">     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Prof. Dr. </w:t>
      </w:r>
      <w:r w:rsidR="00B93DFD">
        <w:rPr>
          <w:rFonts w:ascii="Times New Roman" w:hAnsi="Times New Roman"/>
          <w:color w:val="000000"/>
          <w:sz w:val="24"/>
          <w:szCs w:val="24"/>
          <w:lang w:val="tr-TR"/>
        </w:rPr>
        <w:t>İsfendiyar DARBAZ</w:t>
      </w:r>
    </w:p>
    <w:p w14:paraId="0E64986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43716A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06C2AA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0AE294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İ</w:t>
      </w:r>
    </w:p>
    <w:p w14:paraId="5472815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Okul No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Adı Soyadı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E-mail Adresi</w:t>
      </w:r>
    </w:p>
    <w:p w14:paraId="47D93D8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4192F3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5362BE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A3EF06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B99245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D14DD2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475D59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CC910B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8922BF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2: Öğrenci Başvuru Dilekçesi.</w:t>
      </w:r>
    </w:p>
    <w:p w14:paraId="2AACAE1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D9EA32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…/………/……….</w:t>
      </w:r>
    </w:p>
    <w:p w14:paraId="09E52AD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7A94BA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4C72AF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7C7360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YAKIN DOĞU ÜNİVERSİTESİ</w:t>
      </w:r>
    </w:p>
    <w:p w14:paraId="507028F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VETERİNER FAKÜLTESİ DEKANLIĞINA</w:t>
      </w:r>
    </w:p>
    <w:p w14:paraId="79E0930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776353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CE42A3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akültenizin ….…..….………... nolu öğrencisiyim. Aşağıda adres bilgileri verilen işletmede zorunlu stajımı yapmak istediğimi saygılarımla arz ederim.</w:t>
      </w:r>
    </w:p>
    <w:p w14:paraId="6834526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A4A0BC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5B2299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:</w:t>
      </w:r>
    </w:p>
    <w:p w14:paraId="5EF208A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0641D79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res:</w:t>
      </w:r>
    </w:p>
    <w:p w14:paraId="26F974A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AFE1E7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Tel:</w:t>
      </w:r>
    </w:p>
    <w:p w14:paraId="11E37A4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ED5938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İşyeri:</w:t>
      </w:r>
    </w:p>
    <w:p w14:paraId="4288CD2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5330C5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res:</w:t>
      </w:r>
    </w:p>
    <w:p w14:paraId="626E124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3C09E2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Tel:</w:t>
      </w:r>
    </w:p>
    <w:p w14:paraId="7F807FB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7FB0236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34B594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1CAC9C1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ı –Soyadı</w:t>
      </w:r>
    </w:p>
    <w:p w14:paraId="24ECC0A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648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   İMZA</w:t>
      </w:r>
    </w:p>
    <w:p w14:paraId="29A867A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C9DD52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.…………………………</w:t>
      </w:r>
    </w:p>
    <w:p w14:paraId="0E06FE5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3D57A91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66FEC99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789B2AD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58986F7D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6AF9E3AD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0FA058D0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Not: Zorunlu Staj Kabul Formu ektedir.</w:t>
      </w:r>
    </w:p>
    <w:p w14:paraId="157BEBDF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4E14885A" w14:textId="77777777" w:rsid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  <w:sectPr w:rsidR="007412BE" w:rsidSect="00AF208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BFC355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>Form No 3: Zorunlu Staj Kabul Formu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21"/>
        <w:gridCol w:w="295"/>
        <w:gridCol w:w="1879"/>
        <w:gridCol w:w="850"/>
        <w:gridCol w:w="142"/>
        <w:gridCol w:w="425"/>
        <w:gridCol w:w="1420"/>
        <w:gridCol w:w="142"/>
        <w:gridCol w:w="1274"/>
        <w:gridCol w:w="283"/>
        <w:gridCol w:w="1041"/>
      </w:tblGrid>
      <w:tr w:rsidR="007412BE" w:rsidRPr="007412BE" w14:paraId="06DDC472" w14:textId="77777777" w:rsidTr="007412BE">
        <w:trPr>
          <w:trHeight w:val="332"/>
        </w:trPr>
        <w:tc>
          <w:tcPr>
            <w:tcW w:w="5000" w:type="pct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B5572A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TAJ YAPILAN YERİN</w:t>
            </w:r>
          </w:p>
        </w:tc>
      </w:tr>
      <w:tr w:rsidR="007412BE" w:rsidRPr="007412BE" w14:paraId="5BB8FD82" w14:textId="77777777" w:rsidTr="00AF208B">
        <w:trPr>
          <w:trHeight w:val="624"/>
        </w:trPr>
        <w:tc>
          <w:tcPr>
            <w:tcW w:w="1114" w:type="pct"/>
            <w:tcBorders>
              <w:top w:val="single" w:sz="4" w:space="0" w:color="auto"/>
              <w:right w:val="nil"/>
            </w:tcBorders>
            <w:vAlign w:val="center"/>
          </w:tcPr>
          <w:p w14:paraId="04C6094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ı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C5DD329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top w:val="single" w:sz="4" w:space="0" w:color="auto"/>
              <w:left w:val="nil"/>
            </w:tcBorders>
            <w:vAlign w:val="center"/>
          </w:tcPr>
          <w:p w14:paraId="767AAFD9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319F0CA0" w14:textId="77777777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14:paraId="62E250CC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res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1F428385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left w:val="nil"/>
            </w:tcBorders>
            <w:vAlign w:val="center"/>
          </w:tcPr>
          <w:p w14:paraId="55BC3DE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56756293" w14:textId="77777777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14:paraId="3DB423D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Üretim/Hizmet Alanı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42CF3D5A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left w:val="nil"/>
              <w:bottom w:val="single" w:sz="4" w:space="0" w:color="auto"/>
            </w:tcBorders>
            <w:vAlign w:val="center"/>
          </w:tcPr>
          <w:p w14:paraId="23718E8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4EC8ED15" w14:textId="77777777" w:rsidTr="00AF208B">
        <w:trPr>
          <w:trHeight w:val="624"/>
        </w:trPr>
        <w:tc>
          <w:tcPr>
            <w:tcW w:w="1114" w:type="pct"/>
            <w:tcBorders>
              <w:bottom w:val="single" w:sz="4" w:space="0" w:color="auto"/>
              <w:right w:val="nil"/>
            </w:tcBorders>
            <w:vAlign w:val="center"/>
          </w:tcPr>
          <w:p w14:paraId="70538E9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elefon No.</w:t>
            </w:r>
          </w:p>
        </w:tc>
        <w:tc>
          <w:tcPr>
            <w:tcW w:w="14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9169D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652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95CE57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71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19E821" w14:textId="1953FABE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FEAEBAA" w14:textId="45C713DB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1303" w:type="pct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225FC30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412BE" w:rsidRPr="007412BE" w14:paraId="56B41E37" w14:textId="77777777" w:rsidTr="00AF208B">
        <w:trPr>
          <w:trHeight w:val="624"/>
        </w:trPr>
        <w:tc>
          <w:tcPr>
            <w:tcW w:w="1114" w:type="pct"/>
            <w:tcBorders>
              <w:left w:val="single" w:sz="4" w:space="0" w:color="auto"/>
              <w:right w:val="nil"/>
            </w:tcBorders>
            <w:vAlign w:val="center"/>
          </w:tcPr>
          <w:p w14:paraId="0D3C11CE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E-Posta Adres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5483B0C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652" w:type="pct"/>
            <w:gridSpan w:val="4"/>
            <w:tcBorders>
              <w:left w:val="nil"/>
              <w:right w:val="nil"/>
            </w:tcBorders>
            <w:vAlign w:val="center"/>
          </w:tcPr>
          <w:p w14:paraId="5B218AD2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2" w:type="pct"/>
            <w:tcBorders>
              <w:left w:val="nil"/>
              <w:right w:val="nil"/>
            </w:tcBorders>
            <w:vAlign w:val="center"/>
          </w:tcPr>
          <w:p w14:paraId="30D793E6" w14:textId="03CB82E8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" w:type="pct"/>
            <w:tcBorders>
              <w:left w:val="nil"/>
              <w:right w:val="nil"/>
            </w:tcBorders>
            <w:vAlign w:val="center"/>
          </w:tcPr>
          <w:p w14:paraId="5951B0D3" w14:textId="01518151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1303" w:type="pct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14:paraId="2DF9796D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412BE" w:rsidRPr="007412BE" w14:paraId="67F6B143" w14:textId="77777777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14:paraId="56F81918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taja Başlama Tarih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14:paraId="06E783E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942" w:type="pct"/>
            <w:tcBorders>
              <w:left w:val="nil"/>
              <w:right w:val="nil"/>
            </w:tcBorders>
            <w:vAlign w:val="center"/>
          </w:tcPr>
          <w:p w14:paraId="7ABB70F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426" w:type="pct"/>
            <w:tcBorders>
              <w:left w:val="nil"/>
              <w:right w:val="nil"/>
            </w:tcBorders>
            <w:vAlign w:val="center"/>
          </w:tcPr>
          <w:p w14:paraId="03E94A83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ş Tarihi</w:t>
            </w:r>
          </w:p>
        </w:tc>
        <w:tc>
          <w:tcPr>
            <w:tcW w:w="71" w:type="pct"/>
            <w:tcBorders>
              <w:left w:val="nil"/>
              <w:right w:val="nil"/>
            </w:tcBorders>
            <w:vAlign w:val="center"/>
          </w:tcPr>
          <w:p w14:paraId="27DC3F76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925" w:type="pct"/>
            <w:gridSpan w:val="2"/>
            <w:tcBorders>
              <w:left w:val="nil"/>
              <w:right w:val="nil"/>
            </w:tcBorders>
            <w:vAlign w:val="center"/>
          </w:tcPr>
          <w:p w14:paraId="477B4A5D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0" w:type="pct"/>
            <w:gridSpan w:val="2"/>
            <w:tcBorders>
              <w:left w:val="nil"/>
              <w:right w:val="nil"/>
            </w:tcBorders>
            <w:vAlign w:val="center"/>
          </w:tcPr>
          <w:p w14:paraId="5FE0A9F9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üresi (Gün)</w:t>
            </w:r>
          </w:p>
        </w:tc>
        <w:tc>
          <w:tcPr>
            <w:tcW w:w="142" w:type="pct"/>
            <w:tcBorders>
              <w:left w:val="nil"/>
              <w:right w:val="nil"/>
            </w:tcBorders>
            <w:vAlign w:val="center"/>
          </w:tcPr>
          <w:p w14:paraId="48E5ADA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522" w:type="pct"/>
            <w:tcBorders>
              <w:left w:val="nil"/>
            </w:tcBorders>
            <w:vAlign w:val="center"/>
          </w:tcPr>
          <w:p w14:paraId="2E4353E8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2A8D4779" w14:textId="77777777" w:rsidTr="00AF208B">
        <w:trPr>
          <w:trHeight w:val="1247"/>
        </w:trPr>
        <w:tc>
          <w:tcPr>
            <w:tcW w:w="5000" w:type="pct"/>
            <w:gridSpan w:val="11"/>
            <w:tcBorders>
              <w:left w:val="nil"/>
              <w:right w:val="nil"/>
            </w:tcBorders>
            <w:vAlign w:val="center"/>
          </w:tcPr>
          <w:p w14:paraId="7DFB4A34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İşyeri </w:t>
            </w:r>
          </w:p>
          <w:p w14:paraId="2C5A9831" w14:textId="77777777"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ve Kaşe</w:t>
            </w:r>
          </w:p>
        </w:tc>
      </w:tr>
    </w:tbl>
    <w:p w14:paraId="08FBC53A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127"/>
        <w:gridCol w:w="141"/>
        <w:gridCol w:w="7655"/>
      </w:tblGrid>
      <w:tr w:rsidR="004E5FA5" w:rsidRPr="007412BE" w14:paraId="2DD3C04E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5B48E953" w14:textId="5B36DBBA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172C0480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0EB552D5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4E5FA5" w:rsidRPr="007412BE" w14:paraId="672C573B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F852B61" w14:textId="7810FC3C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oy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22DE072D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3AC60225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4E5FA5" w:rsidRPr="007412BE" w14:paraId="3947D14C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B1B6693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aba 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553ADDB5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4E584D75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4E5FA5" w:rsidRPr="007412BE" w14:paraId="557FDA86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13352129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na 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7845DF7C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2B9B7DBA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4E5FA5" w:rsidRPr="007412BE" w14:paraId="3ACE8740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4EF3ABF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oğum Yeri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08AD72BA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01170C09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4E5FA5" w:rsidRPr="007412BE" w14:paraId="74753433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20276B75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oğum Tarihi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23522CBD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228B2235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4E5FA5" w:rsidRPr="007412BE" w14:paraId="602A0503" w14:textId="77777777" w:rsidTr="004E5FA5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14:paraId="4F607F5D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.C. Kimlik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14:paraId="4402EFEC" w14:textId="77777777" w:rsidR="004E5FA5" w:rsidRPr="00AF208B" w:rsidRDefault="004E5FA5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655" w:type="dxa"/>
            <w:tcBorders>
              <w:left w:val="nil"/>
            </w:tcBorders>
            <w:vAlign w:val="center"/>
          </w:tcPr>
          <w:p w14:paraId="3FBB021B" w14:textId="77777777" w:rsidR="004E5FA5" w:rsidRPr="007412BE" w:rsidRDefault="004E5FA5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88F4AE9" w14:textId="77777777"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C39D517" w14:textId="77777777" w:rsidR="007412BE" w:rsidRDefault="007412BE">
      <w:pPr>
        <w:spacing w:after="160" w:line="259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/>
          <w:color w:val="000000"/>
          <w:sz w:val="24"/>
          <w:szCs w:val="24"/>
          <w:lang w:val="tr-TR"/>
        </w:rPr>
        <w:br w:type="page"/>
      </w:r>
    </w:p>
    <w:p w14:paraId="41B0A45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4: İşyeri Değerlendirme Formu.</w:t>
      </w:r>
    </w:p>
    <w:p w14:paraId="309DF81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3743A40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İŞYERİ DEĞERLENDİRME FORMU</w:t>
      </w:r>
    </w:p>
    <w:p w14:paraId="38F8B5A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385D8CFA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 xml:space="preserve">Öğrencinin </w:t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  <w:t>İşyerinin</w:t>
      </w:r>
    </w:p>
    <w:p w14:paraId="77F62D55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Adı-Soyadı :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ı :</w:t>
      </w:r>
    </w:p>
    <w:p w14:paraId="3A35FFE7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Dalı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resi :</w:t>
      </w:r>
    </w:p>
    <w:p w14:paraId="44A71BA8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Süresi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Tel No :</w:t>
      </w:r>
    </w:p>
    <w:p w14:paraId="59DCD498" w14:textId="77777777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Başlama-Bitiş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E-Posta :</w:t>
      </w:r>
    </w:p>
    <w:p w14:paraId="07D4BFE3" w14:textId="0D1DD914"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proofErr w:type="gramStart"/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Tarihleri :</w:t>
      </w:r>
      <w:proofErr w:type="gramEnd"/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="00843AD2" w:rsidRPr="00AF208B">
        <w:rPr>
          <w:rFonts w:ascii="Times New Roman" w:hAnsi="Times New Roman"/>
          <w:color w:val="000000"/>
          <w:sz w:val="24"/>
          <w:szCs w:val="20"/>
          <w:lang w:val="tr-TR"/>
        </w:rPr>
        <w:t>Eğitici Personel</w:t>
      </w:r>
      <w:proofErr w:type="gramStart"/>
      <w:r w:rsidR="00843AD2" w:rsidRPr="00AF208B">
        <w:rPr>
          <w:rFonts w:ascii="Times New Roman" w:hAnsi="Times New Roman"/>
          <w:color w:val="000000"/>
          <w:sz w:val="24"/>
          <w:szCs w:val="20"/>
          <w:lang w:val="tr-TR"/>
        </w:rPr>
        <w:t>: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 :</w:t>
      </w:r>
      <w:proofErr w:type="gramEnd"/>
    </w:p>
    <w:p w14:paraId="7A5D557B" w14:textId="77777777" w:rsidR="007412BE" w:rsidRPr="00AF208B" w:rsidRDefault="00AF208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>
        <w:rPr>
          <w:rFonts w:ascii="Times New Roman" w:hAnsi="Times New Roman"/>
          <w:noProof/>
          <w:color w:val="000000"/>
          <w:sz w:val="24"/>
          <w:szCs w:val="20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BE08AC" wp14:editId="385FA758">
                <wp:simplePos x="0" y="0"/>
                <wp:positionH relativeFrom="column">
                  <wp:posOffset>-135890</wp:posOffset>
                </wp:positionH>
                <wp:positionV relativeFrom="paragraph">
                  <wp:posOffset>50800</wp:posOffset>
                </wp:positionV>
                <wp:extent cx="67246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A2625C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7pt,4pt" to="518.8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69A5470B" w14:textId="77777777" w:rsid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Sayın İşyeri Yetkilisi,</w:t>
      </w:r>
    </w:p>
    <w:p w14:paraId="04A3587A" w14:textId="77777777" w:rsidR="00AF208B" w:rsidRPr="00AF208B" w:rsidRDefault="00AF208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</w:p>
    <w:p w14:paraId="0985EDE1" w14:textId="77777777"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yerinizde staj yapan öğrencimizin; bilgi, beceri ikili ilişkiler ve stajdan yararlanma düzeylerini belirleyebilmek için aşağıdaki tablonun özenle doldurulması rica olunur.</w:t>
      </w:r>
    </w:p>
    <w:p w14:paraId="720394F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</w:tblGrid>
      <w:tr w:rsidR="00AF208B" w:rsidRPr="007412BE" w14:paraId="28D99EB8" w14:textId="77777777" w:rsidTr="00AF208B">
        <w:trPr>
          <w:trHeight w:val="340"/>
        </w:trPr>
        <w:tc>
          <w:tcPr>
            <w:tcW w:w="6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7E6B0" w14:textId="77777777" w:rsidR="00AF208B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AF208B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DEĞERLENDİRME TABLOSU</w:t>
            </w:r>
          </w:p>
        </w:tc>
      </w:tr>
      <w:tr w:rsidR="007412BE" w:rsidRPr="007412BE" w14:paraId="342AEB5F" w14:textId="77777777" w:rsidTr="00AF208B">
        <w:tc>
          <w:tcPr>
            <w:tcW w:w="3192" w:type="dxa"/>
            <w:tcBorders>
              <w:top w:val="nil"/>
              <w:left w:val="nil"/>
              <w:right w:val="nil"/>
            </w:tcBorders>
          </w:tcPr>
          <w:p w14:paraId="3FAAB5D6" w14:textId="77777777" w:rsidR="007412BE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Özellikler</w:t>
            </w:r>
          </w:p>
        </w:tc>
        <w:tc>
          <w:tcPr>
            <w:tcW w:w="3192" w:type="dxa"/>
            <w:tcBorders>
              <w:top w:val="nil"/>
              <w:left w:val="nil"/>
              <w:right w:val="nil"/>
            </w:tcBorders>
          </w:tcPr>
          <w:p w14:paraId="130EA70A" w14:textId="77777777" w:rsidR="007412BE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Not</w:t>
            </w:r>
          </w:p>
        </w:tc>
      </w:tr>
      <w:tr w:rsidR="007412BE" w:rsidRPr="007412BE" w14:paraId="0160E631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6D9472F3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İşe İlgi</w:t>
            </w:r>
          </w:p>
        </w:tc>
        <w:tc>
          <w:tcPr>
            <w:tcW w:w="3192" w:type="dxa"/>
            <w:vAlign w:val="center"/>
          </w:tcPr>
          <w:p w14:paraId="730AD381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5B3D6A27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7D6B8FAF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Algılama Gücü</w:t>
            </w:r>
          </w:p>
        </w:tc>
        <w:tc>
          <w:tcPr>
            <w:tcW w:w="3192" w:type="dxa"/>
            <w:vAlign w:val="center"/>
          </w:tcPr>
          <w:p w14:paraId="22741B0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7C91CAEF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5E1E441D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Sorumluluk Duygusu</w:t>
            </w:r>
          </w:p>
        </w:tc>
        <w:tc>
          <w:tcPr>
            <w:tcW w:w="3192" w:type="dxa"/>
            <w:vAlign w:val="center"/>
          </w:tcPr>
          <w:p w14:paraId="4A280698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56C4A39D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00232B3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Çalışma Hızı</w:t>
            </w:r>
          </w:p>
        </w:tc>
        <w:tc>
          <w:tcPr>
            <w:tcW w:w="3192" w:type="dxa"/>
            <w:vAlign w:val="center"/>
          </w:tcPr>
          <w:p w14:paraId="603E72B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1F126A98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50C595E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Zaman/Verimli Kullanma</w:t>
            </w:r>
          </w:p>
        </w:tc>
        <w:tc>
          <w:tcPr>
            <w:tcW w:w="3192" w:type="dxa"/>
            <w:vAlign w:val="center"/>
          </w:tcPr>
          <w:p w14:paraId="47158169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7FAF43CF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20900DB5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Problem Çözebilme Yeteneği</w:t>
            </w:r>
          </w:p>
        </w:tc>
        <w:tc>
          <w:tcPr>
            <w:tcW w:w="3192" w:type="dxa"/>
            <w:vAlign w:val="center"/>
          </w:tcPr>
          <w:p w14:paraId="516A8CFA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65E7D16D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01C9591C" w14:textId="77777777"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İletişim Kurma</w:t>
            </w:r>
          </w:p>
        </w:tc>
        <w:tc>
          <w:tcPr>
            <w:tcW w:w="3192" w:type="dxa"/>
            <w:vAlign w:val="center"/>
          </w:tcPr>
          <w:p w14:paraId="246C32D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2D227848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095A3996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Kurallara Uyma</w:t>
            </w:r>
          </w:p>
        </w:tc>
        <w:tc>
          <w:tcPr>
            <w:tcW w:w="3192" w:type="dxa"/>
            <w:vAlign w:val="center"/>
          </w:tcPr>
          <w:p w14:paraId="655FF40D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14:paraId="7A2E334B" w14:textId="77777777" w:rsidTr="00AF208B">
        <w:trPr>
          <w:trHeight w:val="454"/>
        </w:trPr>
        <w:tc>
          <w:tcPr>
            <w:tcW w:w="3192" w:type="dxa"/>
            <w:vAlign w:val="center"/>
          </w:tcPr>
          <w:p w14:paraId="1E6D28AB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Cs/>
                <w:color w:val="000000"/>
                <w:sz w:val="20"/>
                <w:szCs w:val="20"/>
                <w:lang w:val="tr-TR"/>
              </w:rPr>
              <w:t>Bilgisini Kullanma Kapasitesi</w:t>
            </w:r>
          </w:p>
        </w:tc>
        <w:tc>
          <w:tcPr>
            <w:tcW w:w="3192" w:type="dxa"/>
            <w:vAlign w:val="center"/>
          </w:tcPr>
          <w:p w14:paraId="5CBDD8AC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</w:tbl>
    <w:p w14:paraId="5972CB4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lang w:val="tr-TR"/>
        </w:rPr>
      </w:pPr>
    </w:p>
    <w:p w14:paraId="23ECD5D5" w14:textId="6A4005F4"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letmemizde Staj yapan…………………………</w:t>
      </w:r>
      <w:proofErr w:type="gramStart"/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…….</w:t>
      </w:r>
      <w:proofErr w:type="gramEnd"/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’nın yukarıda bulunan değerlendirme tablosuna göre …………</w:t>
      </w:r>
      <w:proofErr w:type="gramStart"/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…….</w:t>
      </w:r>
      <w:proofErr w:type="gramEnd"/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olduğu kanaatindeyim</w:t>
      </w:r>
      <w:r w:rsidR="00F653D8">
        <w:rPr>
          <w:rFonts w:ascii="Times New Roman" w:hAnsi="Times New Roman"/>
          <w:color w:val="000000"/>
          <w:sz w:val="24"/>
          <w:szCs w:val="20"/>
          <w:lang w:val="tr-TR"/>
        </w:rPr>
        <w:t xml:space="preserve">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(</w:t>
      </w:r>
      <w:r w:rsidRPr="004E5FA5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>100 üzerinden değerlendirme yapınız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).</w:t>
      </w:r>
    </w:p>
    <w:p w14:paraId="4FD415F5" w14:textId="77777777"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</w:p>
    <w:p w14:paraId="165B4015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76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yeri Yetkilisi ve/veya Veteriner Hekim</w:t>
      </w:r>
    </w:p>
    <w:p w14:paraId="45B62492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76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Adı-Soyadı :</w:t>
      </w:r>
    </w:p>
    <w:p w14:paraId="77A5BEB1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mza :</w:t>
      </w:r>
    </w:p>
    <w:p w14:paraId="2C917B59" w14:textId="77777777"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Kaşe :</w:t>
      </w:r>
    </w:p>
    <w:p w14:paraId="6435C04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tr-TR"/>
        </w:rPr>
      </w:pPr>
    </w:p>
    <w:p w14:paraId="7D1F21EF" w14:textId="77777777" w:rsidR="00AF208B" w:rsidRDefault="007412BE" w:rsidP="00AF208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AF208B">
        <w:rPr>
          <w:rFonts w:ascii="Times New Roman" w:hAnsi="Times New Roman"/>
          <w:color w:val="000000"/>
          <w:sz w:val="20"/>
          <w:szCs w:val="24"/>
          <w:lang w:val="tr-TR"/>
        </w:rPr>
        <w:t>NOT: Bu form işyeri yetkilisi tarafından doldurulup onaylandıktan sonra, öğrencinin devam çizelgesi ile birlikte kapalı zarf içinde öğrenciyle veya posta ile okula gönderilmesi rica olunur.</w:t>
      </w:r>
    </w:p>
    <w:p w14:paraId="0232D88E" w14:textId="77777777" w:rsidR="00F653D8" w:rsidRDefault="00F653D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tr-TR"/>
        </w:rPr>
      </w:pPr>
    </w:p>
    <w:p w14:paraId="6B2A1436" w14:textId="77777777" w:rsidR="00F653D8" w:rsidRDefault="00F653D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tr-TR"/>
        </w:rPr>
      </w:pPr>
    </w:p>
    <w:p w14:paraId="2E65D778" w14:textId="73AA6679" w:rsid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Cs/>
          <w:color w:val="000000"/>
          <w:sz w:val="24"/>
          <w:szCs w:val="24"/>
          <w:lang w:val="tr-TR"/>
        </w:rPr>
        <w:lastRenderedPageBreak/>
        <w:t>Form No 5: İşyerinde Devam Durumunu Gösterir Çizelge.</w:t>
      </w:r>
    </w:p>
    <w:p w14:paraId="1407E3FF" w14:textId="77777777" w:rsidR="00AF208B" w:rsidRPr="007412BE" w:rsidRDefault="00AF208B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14:paraId="0DC2797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İŞYERİNDE DEVAM DURUMUNU GÖSTERİR ÇİZELGE</w:t>
      </w:r>
    </w:p>
    <w:p w14:paraId="78BA9D2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2A2CA4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nin Adı Soyadı :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  <w:t xml:space="preserve">Numarası : </w:t>
      </w:r>
    </w:p>
    <w:p w14:paraId="0DA09B3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1861"/>
        <w:gridCol w:w="4961"/>
        <w:gridCol w:w="2551"/>
      </w:tblGrid>
      <w:tr w:rsidR="00F653D8" w:rsidRPr="007412BE" w14:paraId="42E40EA8" w14:textId="77777777" w:rsidTr="00A10DC3">
        <w:tc>
          <w:tcPr>
            <w:tcW w:w="828" w:type="dxa"/>
            <w:vAlign w:val="center"/>
          </w:tcPr>
          <w:p w14:paraId="656F6D09" w14:textId="721B896F" w:rsidR="00F653D8" w:rsidRPr="00AF208B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İş Günü</w:t>
            </w:r>
          </w:p>
        </w:tc>
        <w:tc>
          <w:tcPr>
            <w:tcW w:w="1861" w:type="dxa"/>
            <w:vAlign w:val="center"/>
          </w:tcPr>
          <w:p w14:paraId="7EB6ED39" w14:textId="77777777" w:rsidR="00F653D8" w:rsidRPr="00AF208B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Tarih</w:t>
            </w:r>
          </w:p>
        </w:tc>
        <w:tc>
          <w:tcPr>
            <w:tcW w:w="4961" w:type="dxa"/>
            <w:vAlign w:val="center"/>
          </w:tcPr>
          <w:p w14:paraId="4AB7A6AE" w14:textId="77777777" w:rsidR="00F653D8" w:rsidRPr="00AF208B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Çalıştığı Bölüm</w:t>
            </w:r>
          </w:p>
        </w:tc>
        <w:tc>
          <w:tcPr>
            <w:tcW w:w="2551" w:type="dxa"/>
            <w:vAlign w:val="center"/>
          </w:tcPr>
          <w:p w14:paraId="5C0B91C5" w14:textId="2362AA1C" w:rsidR="00F653D8" w:rsidRPr="00AF208B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 xml:space="preserve"> Yetkili </w:t>
            </w: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İmza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sı</w:t>
            </w:r>
          </w:p>
        </w:tc>
      </w:tr>
      <w:tr w:rsidR="00F653D8" w:rsidRPr="007412BE" w14:paraId="7D8BE933" w14:textId="77777777" w:rsidTr="00A10DC3">
        <w:trPr>
          <w:trHeight w:val="340"/>
        </w:trPr>
        <w:tc>
          <w:tcPr>
            <w:tcW w:w="828" w:type="dxa"/>
          </w:tcPr>
          <w:p w14:paraId="42131694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</w:t>
            </w:r>
          </w:p>
        </w:tc>
        <w:tc>
          <w:tcPr>
            <w:tcW w:w="1861" w:type="dxa"/>
            <w:vAlign w:val="center"/>
          </w:tcPr>
          <w:p w14:paraId="7155F38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96D1C27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0928CEA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62DF9269" w14:textId="77777777" w:rsidTr="00A10DC3">
        <w:trPr>
          <w:trHeight w:val="340"/>
        </w:trPr>
        <w:tc>
          <w:tcPr>
            <w:tcW w:w="828" w:type="dxa"/>
          </w:tcPr>
          <w:p w14:paraId="7B7E4D3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</w:t>
            </w:r>
          </w:p>
        </w:tc>
        <w:tc>
          <w:tcPr>
            <w:tcW w:w="1861" w:type="dxa"/>
            <w:vAlign w:val="center"/>
          </w:tcPr>
          <w:p w14:paraId="376676A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70E3B05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0B5F522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2EAE32A0" w14:textId="77777777" w:rsidTr="00A10DC3">
        <w:trPr>
          <w:trHeight w:val="340"/>
        </w:trPr>
        <w:tc>
          <w:tcPr>
            <w:tcW w:w="828" w:type="dxa"/>
          </w:tcPr>
          <w:p w14:paraId="3600A3B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3</w:t>
            </w:r>
          </w:p>
        </w:tc>
        <w:tc>
          <w:tcPr>
            <w:tcW w:w="1861" w:type="dxa"/>
            <w:vAlign w:val="center"/>
          </w:tcPr>
          <w:p w14:paraId="519611C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533E445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601F5FE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0CCF52F0" w14:textId="77777777" w:rsidTr="00A10DC3">
        <w:trPr>
          <w:trHeight w:val="340"/>
        </w:trPr>
        <w:tc>
          <w:tcPr>
            <w:tcW w:w="828" w:type="dxa"/>
          </w:tcPr>
          <w:p w14:paraId="6BD8EF9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4</w:t>
            </w:r>
          </w:p>
        </w:tc>
        <w:tc>
          <w:tcPr>
            <w:tcW w:w="1861" w:type="dxa"/>
            <w:vAlign w:val="center"/>
          </w:tcPr>
          <w:p w14:paraId="7C6BD73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502CE3F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0F8332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3703C2AA" w14:textId="77777777" w:rsidTr="00A10DC3">
        <w:trPr>
          <w:trHeight w:val="340"/>
        </w:trPr>
        <w:tc>
          <w:tcPr>
            <w:tcW w:w="828" w:type="dxa"/>
          </w:tcPr>
          <w:p w14:paraId="08AD66A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5</w:t>
            </w:r>
          </w:p>
        </w:tc>
        <w:tc>
          <w:tcPr>
            <w:tcW w:w="1861" w:type="dxa"/>
            <w:vAlign w:val="center"/>
          </w:tcPr>
          <w:p w14:paraId="7F47E79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48D4EC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02A9613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70E19977" w14:textId="77777777" w:rsidTr="00A10DC3">
        <w:trPr>
          <w:trHeight w:val="340"/>
        </w:trPr>
        <w:tc>
          <w:tcPr>
            <w:tcW w:w="828" w:type="dxa"/>
          </w:tcPr>
          <w:p w14:paraId="264FD06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6</w:t>
            </w:r>
          </w:p>
        </w:tc>
        <w:tc>
          <w:tcPr>
            <w:tcW w:w="1861" w:type="dxa"/>
            <w:vAlign w:val="center"/>
          </w:tcPr>
          <w:p w14:paraId="5EF9AA7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2B0DB54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497068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5808EA75" w14:textId="77777777" w:rsidTr="00A10DC3">
        <w:trPr>
          <w:trHeight w:val="340"/>
        </w:trPr>
        <w:tc>
          <w:tcPr>
            <w:tcW w:w="828" w:type="dxa"/>
          </w:tcPr>
          <w:p w14:paraId="19C96E2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7</w:t>
            </w:r>
          </w:p>
        </w:tc>
        <w:tc>
          <w:tcPr>
            <w:tcW w:w="1861" w:type="dxa"/>
            <w:vAlign w:val="center"/>
          </w:tcPr>
          <w:p w14:paraId="5F94AF9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66219F6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73AD3CF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63E4802B" w14:textId="77777777" w:rsidTr="00A10DC3">
        <w:trPr>
          <w:trHeight w:val="340"/>
        </w:trPr>
        <w:tc>
          <w:tcPr>
            <w:tcW w:w="828" w:type="dxa"/>
          </w:tcPr>
          <w:p w14:paraId="691767C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8</w:t>
            </w:r>
          </w:p>
        </w:tc>
        <w:tc>
          <w:tcPr>
            <w:tcW w:w="1861" w:type="dxa"/>
            <w:vAlign w:val="center"/>
          </w:tcPr>
          <w:p w14:paraId="41F58FB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49654F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7DB3558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694FE28D" w14:textId="77777777" w:rsidTr="00A10DC3">
        <w:trPr>
          <w:trHeight w:val="340"/>
        </w:trPr>
        <w:tc>
          <w:tcPr>
            <w:tcW w:w="828" w:type="dxa"/>
          </w:tcPr>
          <w:p w14:paraId="5015DBF2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9</w:t>
            </w:r>
          </w:p>
        </w:tc>
        <w:tc>
          <w:tcPr>
            <w:tcW w:w="1861" w:type="dxa"/>
            <w:vAlign w:val="center"/>
          </w:tcPr>
          <w:p w14:paraId="71A3A31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2DB46A7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32F7D91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36D844E0" w14:textId="77777777" w:rsidTr="00A10DC3">
        <w:trPr>
          <w:trHeight w:val="340"/>
        </w:trPr>
        <w:tc>
          <w:tcPr>
            <w:tcW w:w="828" w:type="dxa"/>
          </w:tcPr>
          <w:p w14:paraId="38B338F4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0</w:t>
            </w:r>
          </w:p>
        </w:tc>
        <w:tc>
          <w:tcPr>
            <w:tcW w:w="1861" w:type="dxa"/>
            <w:vAlign w:val="center"/>
          </w:tcPr>
          <w:p w14:paraId="4E9CBA89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6DAD081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08F4EA9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5D5EA28E" w14:textId="77777777" w:rsidTr="00A10DC3">
        <w:trPr>
          <w:trHeight w:val="340"/>
        </w:trPr>
        <w:tc>
          <w:tcPr>
            <w:tcW w:w="828" w:type="dxa"/>
          </w:tcPr>
          <w:p w14:paraId="21D70AB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1</w:t>
            </w:r>
          </w:p>
        </w:tc>
        <w:tc>
          <w:tcPr>
            <w:tcW w:w="1861" w:type="dxa"/>
            <w:vAlign w:val="center"/>
          </w:tcPr>
          <w:p w14:paraId="51C1B61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F735405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60BD687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2208725F" w14:textId="77777777" w:rsidTr="00A10DC3">
        <w:trPr>
          <w:trHeight w:val="340"/>
        </w:trPr>
        <w:tc>
          <w:tcPr>
            <w:tcW w:w="828" w:type="dxa"/>
          </w:tcPr>
          <w:p w14:paraId="128F1A4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2</w:t>
            </w:r>
          </w:p>
        </w:tc>
        <w:tc>
          <w:tcPr>
            <w:tcW w:w="1861" w:type="dxa"/>
            <w:vAlign w:val="center"/>
          </w:tcPr>
          <w:p w14:paraId="16F0A0F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285CD969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553309B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7DBDB9DB" w14:textId="77777777" w:rsidTr="00A10DC3">
        <w:trPr>
          <w:trHeight w:val="340"/>
        </w:trPr>
        <w:tc>
          <w:tcPr>
            <w:tcW w:w="828" w:type="dxa"/>
          </w:tcPr>
          <w:p w14:paraId="39186587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3</w:t>
            </w:r>
          </w:p>
        </w:tc>
        <w:tc>
          <w:tcPr>
            <w:tcW w:w="1861" w:type="dxa"/>
            <w:vAlign w:val="center"/>
          </w:tcPr>
          <w:p w14:paraId="77FBBCA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F81B0A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7C4EFFF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271B075D" w14:textId="77777777" w:rsidTr="00A10DC3">
        <w:trPr>
          <w:trHeight w:val="340"/>
        </w:trPr>
        <w:tc>
          <w:tcPr>
            <w:tcW w:w="828" w:type="dxa"/>
          </w:tcPr>
          <w:p w14:paraId="729009C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4</w:t>
            </w:r>
          </w:p>
        </w:tc>
        <w:tc>
          <w:tcPr>
            <w:tcW w:w="1861" w:type="dxa"/>
            <w:vAlign w:val="center"/>
          </w:tcPr>
          <w:p w14:paraId="1AD3336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33683E8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1736A9C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71A3F0B4" w14:textId="77777777" w:rsidTr="00A10DC3">
        <w:trPr>
          <w:trHeight w:val="340"/>
        </w:trPr>
        <w:tc>
          <w:tcPr>
            <w:tcW w:w="828" w:type="dxa"/>
          </w:tcPr>
          <w:p w14:paraId="52F641B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5</w:t>
            </w:r>
          </w:p>
        </w:tc>
        <w:tc>
          <w:tcPr>
            <w:tcW w:w="1861" w:type="dxa"/>
            <w:vAlign w:val="center"/>
          </w:tcPr>
          <w:p w14:paraId="4C44F06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BC6E20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5527C45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13D8B9E5" w14:textId="77777777" w:rsidTr="00A10DC3">
        <w:trPr>
          <w:trHeight w:val="340"/>
        </w:trPr>
        <w:tc>
          <w:tcPr>
            <w:tcW w:w="828" w:type="dxa"/>
          </w:tcPr>
          <w:p w14:paraId="395624F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6</w:t>
            </w:r>
          </w:p>
        </w:tc>
        <w:tc>
          <w:tcPr>
            <w:tcW w:w="1861" w:type="dxa"/>
            <w:vAlign w:val="center"/>
          </w:tcPr>
          <w:p w14:paraId="38D445F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428DA7D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1C0931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73F7D599" w14:textId="77777777" w:rsidTr="00A10DC3">
        <w:trPr>
          <w:trHeight w:val="340"/>
        </w:trPr>
        <w:tc>
          <w:tcPr>
            <w:tcW w:w="828" w:type="dxa"/>
          </w:tcPr>
          <w:p w14:paraId="7C60516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7</w:t>
            </w:r>
          </w:p>
        </w:tc>
        <w:tc>
          <w:tcPr>
            <w:tcW w:w="1861" w:type="dxa"/>
            <w:vAlign w:val="center"/>
          </w:tcPr>
          <w:p w14:paraId="16205DC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72BB328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18684A5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13EF1955" w14:textId="77777777" w:rsidTr="00A10DC3">
        <w:trPr>
          <w:trHeight w:val="340"/>
        </w:trPr>
        <w:tc>
          <w:tcPr>
            <w:tcW w:w="828" w:type="dxa"/>
          </w:tcPr>
          <w:p w14:paraId="05CA361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8</w:t>
            </w:r>
          </w:p>
        </w:tc>
        <w:tc>
          <w:tcPr>
            <w:tcW w:w="1861" w:type="dxa"/>
            <w:vAlign w:val="center"/>
          </w:tcPr>
          <w:p w14:paraId="3988B172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4C0C2DA4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DC8303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03FC97B7" w14:textId="77777777" w:rsidTr="00A10DC3">
        <w:trPr>
          <w:trHeight w:val="340"/>
        </w:trPr>
        <w:tc>
          <w:tcPr>
            <w:tcW w:w="828" w:type="dxa"/>
          </w:tcPr>
          <w:p w14:paraId="56AB99C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9</w:t>
            </w:r>
          </w:p>
        </w:tc>
        <w:tc>
          <w:tcPr>
            <w:tcW w:w="1861" w:type="dxa"/>
            <w:vAlign w:val="center"/>
          </w:tcPr>
          <w:p w14:paraId="1038826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62F05C79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576976B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0C63221F" w14:textId="77777777" w:rsidTr="00A10DC3">
        <w:trPr>
          <w:trHeight w:val="340"/>
        </w:trPr>
        <w:tc>
          <w:tcPr>
            <w:tcW w:w="828" w:type="dxa"/>
          </w:tcPr>
          <w:p w14:paraId="0C54E84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0</w:t>
            </w:r>
          </w:p>
        </w:tc>
        <w:tc>
          <w:tcPr>
            <w:tcW w:w="1861" w:type="dxa"/>
            <w:vAlign w:val="center"/>
          </w:tcPr>
          <w:p w14:paraId="30609AE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5227977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15C48D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0F8B9FC4" w14:textId="77777777" w:rsidTr="00A10DC3">
        <w:trPr>
          <w:trHeight w:val="340"/>
        </w:trPr>
        <w:tc>
          <w:tcPr>
            <w:tcW w:w="828" w:type="dxa"/>
          </w:tcPr>
          <w:p w14:paraId="5220B3B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1</w:t>
            </w:r>
          </w:p>
        </w:tc>
        <w:tc>
          <w:tcPr>
            <w:tcW w:w="1861" w:type="dxa"/>
            <w:vAlign w:val="center"/>
          </w:tcPr>
          <w:p w14:paraId="4B9B2CA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1B0CCCD9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193B35C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104390FF" w14:textId="77777777" w:rsidTr="00A10DC3">
        <w:trPr>
          <w:trHeight w:val="340"/>
        </w:trPr>
        <w:tc>
          <w:tcPr>
            <w:tcW w:w="828" w:type="dxa"/>
          </w:tcPr>
          <w:p w14:paraId="7A7CCEB5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2</w:t>
            </w:r>
          </w:p>
        </w:tc>
        <w:tc>
          <w:tcPr>
            <w:tcW w:w="1861" w:type="dxa"/>
            <w:vAlign w:val="center"/>
          </w:tcPr>
          <w:p w14:paraId="2112F1E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6ED750BB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3CCFF054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7860C177" w14:textId="77777777" w:rsidTr="00A10DC3">
        <w:trPr>
          <w:trHeight w:val="340"/>
        </w:trPr>
        <w:tc>
          <w:tcPr>
            <w:tcW w:w="828" w:type="dxa"/>
          </w:tcPr>
          <w:p w14:paraId="0B1E4F3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3</w:t>
            </w:r>
          </w:p>
        </w:tc>
        <w:tc>
          <w:tcPr>
            <w:tcW w:w="1861" w:type="dxa"/>
            <w:vAlign w:val="center"/>
          </w:tcPr>
          <w:p w14:paraId="24D2D7B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47AB3BCF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34B0A96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1AF42F09" w14:textId="77777777" w:rsidTr="00A10DC3">
        <w:trPr>
          <w:trHeight w:val="340"/>
        </w:trPr>
        <w:tc>
          <w:tcPr>
            <w:tcW w:w="828" w:type="dxa"/>
          </w:tcPr>
          <w:p w14:paraId="32EAF0A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4</w:t>
            </w:r>
          </w:p>
        </w:tc>
        <w:tc>
          <w:tcPr>
            <w:tcW w:w="1861" w:type="dxa"/>
            <w:vAlign w:val="center"/>
          </w:tcPr>
          <w:p w14:paraId="7A1E612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7A82CB85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0B4CC37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55AC5C61" w14:textId="77777777" w:rsidTr="00A10DC3">
        <w:trPr>
          <w:trHeight w:val="340"/>
        </w:trPr>
        <w:tc>
          <w:tcPr>
            <w:tcW w:w="828" w:type="dxa"/>
          </w:tcPr>
          <w:p w14:paraId="24BD2E95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5</w:t>
            </w:r>
          </w:p>
        </w:tc>
        <w:tc>
          <w:tcPr>
            <w:tcW w:w="1861" w:type="dxa"/>
            <w:vAlign w:val="center"/>
          </w:tcPr>
          <w:p w14:paraId="08B0DA75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03B96332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1647A5B2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0170CBEF" w14:textId="77777777" w:rsidTr="00A10DC3">
        <w:trPr>
          <w:trHeight w:val="340"/>
        </w:trPr>
        <w:tc>
          <w:tcPr>
            <w:tcW w:w="828" w:type="dxa"/>
          </w:tcPr>
          <w:p w14:paraId="5060D05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6</w:t>
            </w:r>
          </w:p>
        </w:tc>
        <w:tc>
          <w:tcPr>
            <w:tcW w:w="1861" w:type="dxa"/>
            <w:vAlign w:val="center"/>
          </w:tcPr>
          <w:p w14:paraId="2D25E1BE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2151EFB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6FDCB74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1F86D591" w14:textId="77777777" w:rsidTr="00A10DC3">
        <w:trPr>
          <w:trHeight w:val="340"/>
        </w:trPr>
        <w:tc>
          <w:tcPr>
            <w:tcW w:w="828" w:type="dxa"/>
          </w:tcPr>
          <w:p w14:paraId="5F4C43E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7</w:t>
            </w:r>
          </w:p>
        </w:tc>
        <w:tc>
          <w:tcPr>
            <w:tcW w:w="1861" w:type="dxa"/>
            <w:vAlign w:val="center"/>
          </w:tcPr>
          <w:p w14:paraId="0BD5B19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200B97E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01E73FC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6C007A09" w14:textId="77777777" w:rsidTr="00A10DC3">
        <w:trPr>
          <w:trHeight w:val="340"/>
        </w:trPr>
        <w:tc>
          <w:tcPr>
            <w:tcW w:w="828" w:type="dxa"/>
          </w:tcPr>
          <w:p w14:paraId="12BBE376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8</w:t>
            </w:r>
          </w:p>
        </w:tc>
        <w:tc>
          <w:tcPr>
            <w:tcW w:w="1861" w:type="dxa"/>
            <w:vAlign w:val="center"/>
          </w:tcPr>
          <w:p w14:paraId="4D11F0CC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444F8E29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152949CA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52ECA239" w14:textId="77777777" w:rsidTr="00A10DC3">
        <w:trPr>
          <w:trHeight w:val="340"/>
        </w:trPr>
        <w:tc>
          <w:tcPr>
            <w:tcW w:w="828" w:type="dxa"/>
          </w:tcPr>
          <w:p w14:paraId="6956993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9</w:t>
            </w:r>
          </w:p>
        </w:tc>
        <w:tc>
          <w:tcPr>
            <w:tcW w:w="1861" w:type="dxa"/>
            <w:vAlign w:val="center"/>
          </w:tcPr>
          <w:p w14:paraId="3A3FB243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38A6766D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34B305A7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F653D8" w:rsidRPr="007412BE" w14:paraId="512ADE6E" w14:textId="77777777" w:rsidTr="00A10DC3">
        <w:trPr>
          <w:trHeight w:val="340"/>
        </w:trPr>
        <w:tc>
          <w:tcPr>
            <w:tcW w:w="828" w:type="dxa"/>
          </w:tcPr>
          <w:p w14:paraId="5B183448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30</w:t>
            </w:r>
          </w:p>
        </w:tc>
        <w:tc>
          <w:tcPr>
            <w:tcW w:w="1861" w:type="dxa"/>
            <w:vAlign w:val="center"/>
          </w:tcPr>
          <w:p w14:paraId="4A9A8440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961" w:type="dxa"/>
            <w:vAlign w:val="center"/>
          </w:tcPr>
          <w:p w14:paraId="24D059C7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6BB67171" w14:textId="77777777" w:rsidR="00F653D8" w:rsidRPr="007412BE" w:rsidRDefault="00F653D8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</w:tbl>
    <w:p w14:paraId="74A40ED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54D9D84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14:paraId="444BAA0F" w14:textId="77777777" w:rsidR="00AF208B" w:rsidRDefault="00AF208B">
      <w:pPr>
        <w:spacing w:after="160" w:line="259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/>
          <w:color w:val="000000"/>
          <w:sz w:val="24"/>
          <w:szCs w:val="24"/>
          <w:lang w:val="tr-TR"/>
        </w:rPr>
        <w:br w:type="page"/>
      </w:r>
    </w:p>
    <w:p w14:paraId="25C7E2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6: Zorunlu Staj Dosyası Kapak Sayfası.</w:t>
      </w:r>
    </w:p>
    <w:p w14:paraId="003A0B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14:paraId="4DE3000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14:paraId="1884D68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YAKINDOĞU ÜNİVERSİTESİ </w:t>
      </w:r>
    </w:p>
    <w:p w14:paraId="3B25B914" w14:textId="0A7362C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VETERİNER </w:t>
      </w:r>
      <w:r w:rsidR="00A10DC3">
        <w:rPr>
          <w:rFonts w:ascii="Times New Roman" w:hAnsi="Times New Roman"/>
          <w:color w:val="000000"/>
          <w:sz w:val="24"/>
          <w:szCs w:val="24"/>
          <w:lang w:val="tr-TR"/>
        </w:rPr>
        <w:t xml:space="preserve">HEKİMLİĞİ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FAKÜLTESİ </w:t>
      </w:r>
    </w:p>
    <w:p w14:paraId="313A002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14:paraId="19254B8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NEAR EAST UNIVERSITY</w:t>
      </w:r>
    </w:p>
    <w:p w14:paraId="46CF9F6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FACULTY OF VETERİNARY MEDICINE</w:t>
      </w:r>
    </w:p>
    <w:p w14:paraId="2623546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346A351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69843B6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10E7BC2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252A06E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58587502" w14:textId="77777777" w:rsidR="007412BE" w:rsidRPr="007412BE" w:rsidRDefault="007412BE" w:rsidP="00A10D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STAJ PROGRAM DEFTERİ</w:t>
      </w:r>
    </w:p>
    <w:p w14:paraId="548DAF6F" w14:textId="77777777" w:rsidR="007412BE" w:rsidRPr="007412BE" w:rsidRDefault="007412BE" w:rsidP="00A10D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THE SUMMER PRACTICE DIARY</w:t>
      </w:r>
    </w:p>
    <w:p w14:paraId="5A9009C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14:paraId="62D3993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AAAAEB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0FDC8D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30E036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BA605A0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B32983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İNİN STUDENT’S</w:t>
      </w:r>
    </w:p>
    <w:p w14:paraId="6F06BF6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70E91C6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9F32A0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0A03891" w14:textId="5C2BD9EB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  <w:r w:rsidR="004E5FA5">
        <w:rPr>
          <w:rFonts w:ascii="Times New Roman" w:hAnsi="Times New Roman"/>
          <w:sz w:val="24"/>
          <w:szCs w:val="24"/>
          <w:lang w:val="tr-TR"/>
        </w:rPr>
        <w:t xml:space="preserve">ADI, </w:t>
      </w:r>
      <w:r w:rsidRPr="007412BE">
        <w:rPr>
          <w:rFonts w:ascii="Times New Roman" w:hAnsi="Times New Roman"/>
          <w:sz w:val="24"/>
          <w:szCs w:val="24"/>
          <w:lang w:val="tr-TR"/>
        </w:rPr>
        <w:t>SOYADI</w:t>
      </w:r>
      <w:r w:rsidR="004E5FA5">
        <w:rPr>
          <w:rFonts w:ascii="Times New Roman" w:hAnsi="Times New Roman"/>
          <w:sz w:val="24"/>
          <w:szCs w:val="24"/>
          <w:lang w:val="tr-TR"/>
        </w:rPr>
        <w:t xml:space="preserve"> – NAME, </w:t>
      </w:r>
      <w:r w:rsidRPr="007412BE">
        <w:rPr>
          <w:rFonts w:ascii="Times New Roman" w:hAnsi="Times New Roman"/>
          <w:sz w:val="24"/>
          <w:szCs w:val="24"/>
          <w:lang w:val="tr-TR"/>
        </w:rPr>
        <w:t>SURNAM</w:t>
      </w:r>
      <w:r w:rsidR="004E5FA5">
        <w:rPr>
          <w:rFonts w:ascii="Times New Roman" w:hAnsi="Times New Roman"/>
          <w:sz w:val="24"/>
          <w:szCs w:val="24"/>
          <w:lang w:val="tr-TR"/>
        </w:rPr>
        <w:t>E</w:t>
      </w:r>
      <w:r w:rsidRPr="007412BE">
        <w:rPr>
          <w:rFonts w:ascii="Times New Roman" w:hAnsi="Times New Roman"/>
          <w:sz w:val="24"/>
          <w:szCs w:val="24"/>
          <w:lang w:val="tr-TR"/>
        </w:rPr>
        <w:t>: ................................................</w:t>
      </w:r>
    </w:p>
    <w:p w14:paraId="5DA6ED5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14:paraId="67EBF43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204414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84A6C6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A2DC386" w14:textId="6C718E05" w:rsidR="007412BE" w:rsidRPr="007412BE" w:rsidRDefault="0011114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t xml:space="preserve">ÖĞRENCİ </w:t>
      </w:r>
      <w:proofErr w:type="gramStart"/>
      <w:r>
        <w:rPr>
          <w:rFonts w:ascii="Times New Roman" w:hAnsi="Times New Roman"/>
          <w:sz w:val="24"/>
          <w:szCs w:val="24"/>
          <w:lang w:val="tr-TR"/>
        </w:rPr>
        <w:t>NUMARASI</w:t>
      </w:r>
      <w:r w:rsidR="00F653D8">
        <w:rPr>
          <w:rFonts w:ascii="Times New Roman" w:hAnsi="Times New Roman"/>
          <w:sz w:val="24"/>
          <w:szCs w:val="24"/>
          <w:lang w:val="tr-TR"/>
        </w:rPr>
        <w:t xml:space="preserve"> 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>-</w:t>
      </w:r>
      <w:proofErr w:type="gramEnd"/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/>
          <w:sz w:val="24"/>
          <w:szCs w:val="24"/>
          <w:lang w:val="tr-TR"/>
        </w:rPr>
        <w:t>STUDENT NUMBER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: ................................................ </w:t>
      </w:r>
    </w:p>
    <w:p w14:paraId="08B2BB2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BC3A2D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B4ABE6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D76C33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002BFA5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2306C1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06B0ACCB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2E1AD34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6BE8C5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71AC763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95FFC6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1261DFC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FD33E52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760AA5E1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118A9DA1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0DCDEAC1" w14:textId="77777777"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14:paraId="2FB3A99C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sz w:val="24"/>
          <w:szCs w:val="24"/>
          <w:lang w:val="tr-TR"/>
        </w:rPr>
        <w:lastRenderedPageBreak/>
        <w:t>Haftalık Staj Programı*</w:t>
      </w:r>
    </w:p>
    <w:p w14:paraId="1A7E81B1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sz w:val="24"/>
          <w:szCs w:val="24"/>
          <w:lang w:val="tr-TR"/>
        </w:rPr>
        <w:t>Weekly Training Program*</w:t>
      </w:r>
    </w:p>
    <w:p w14:paraId="024229B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F47E13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3990076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[*] Haftalık programın her sayfası kaşelenecek. </w:t>
      </w:r>
    </w:p>
    <w:p w14:paraId="5FB37FCA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043A48D2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B084AFF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18320702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243A08E" w14:textId="77777777" w:rsidR="007412BE" w:rsidRPr="001F2708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77356B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7412BE" w:rsidRPr="001F2708" w14:paraId="1E15138B" w14:textId="77777777" w:rsidTr="001F2708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6ED21F8A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0E10DD68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380AA464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0B51605B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4BEA363C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732F77F5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19DBE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="001F2708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7412BE" w:rsidRPr="001F2708" w14:paraId="4B299CF4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299B7604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4C0B4BF9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686E6519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E296185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48F2BAB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38B1EC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2CB55B92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1677077F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6F67583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6AB0485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7D31B8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8D3C43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F1A3D7A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4C5FBD71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4486B965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7F832ADC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66102B96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565087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0027114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8B900C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620CD36E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0FF36827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07EF5A51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</w:t>
            </w:r>
            <w:r w:rsidR="007412BE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u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r</w:t>
            </w:r>
            <w:r w:rsidR="007412BE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day</w:t>
            </w:r>
          </w:p>
        </w:tc>
        <w:tc>
          <w:tcPr>
            <w:tcW w:w="3969" w:type="dxa"/>
            <w:vAlign w:val="center"/>
          </w:tcPr>
          <w:p w14:paraId="0468871B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913DAB2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9B9A7D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269DB3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5D1E7247" w14:textId="77777777" w:rsidTr="001F2708">
        <w:trPr>
          <w:trHeight w:val="964"/>
        </w:trPr>
        <w:tc>
          <w:tcPr>
            <w:tcW w:w="1413" w:type="dxa"/>
            <w:vAlign w:val="center"/>
          </w:tcPr>
          <w:p w14:paraId="2118112F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3357F2F8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5010E51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3318AC2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EA5016E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6B34A157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1BD8DF9E" w14:textId="77777777" w:rsidTr="001F2708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7412E861" w14:textId="77777777" w:rsid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1469C23C" w14:textId="77777777"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384D27FA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030373CC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67E01A6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B11FB0D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14:paraId="12874BE7" w14:textId="77777777" w:rsidTr="001F2708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A076538" w14:textId="77777777"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38C317B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2F71C9C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3B56D2A0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CDB1D38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CFC9FB2" w14:textId="77777777"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0528455" w14:textId="77777777" w:rsidTr="001F2708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B77A765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685DBCA8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6F1B79AE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C1803B2" w14:textId="77777777"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8AB5AFD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70CE78E5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A3B45C" wp14:editId="4B4AFBA6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A8CCE" w14:textId="77777777" w:rsidR="00AF208B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95886E3" w14:textId="77777777" w:rsidR="00AF208B" w:rsidRPr="001F2708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43B9A50" w14:textId="77777777" w:rsidR="001F2708" w:rsidRDefault="001F2708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D9BE5D3" w14:textId="77777777" w:rsidR="001F2708" w:rsidRDefault="001F2708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0CCA5AC" w14:textId="77777777" w:rsidR="00AF208B" w:rsidRPr="00F27150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05FC7F0B" w14:textId="77777777" w:rsidR="00AF208B" w:rsidRDefault="00AF208B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8A3B45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24pt;margin-top:8.1pt;width:280.7pt;height:88.6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" strokecolor="white">
                <v:textbox style="mso-fit-shape-to-text:t">
                  <w:txbxContent>
                    <w:p w14:paraId="46DA8CCE" w14:textId="77777777" w:rsidR="00AF208B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495886E3" w14:textId="77777777" w:rsidR="00AF208B" w:rsidRPr="001F2708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14:paraId="643B9A50" w14:textId="77777777" w:rsidR="001F2708" w:rsidRDefault="001F2708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D9BE5D3" w14:textId="77777777" w:rsidR="001F2708" w:rsidRDefault="001F2708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0CCA5AC" w14:textId="77777777" w:rsidR="00AF208B" w:rsidRPr="00F27150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14:paraId="05FC7F0B" w14:textId="77777777" w:rsidR="00AF208B" w:rsidRDefault="00AF208B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C00D2F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06AB2009" w14:textId="77777777" w:rsid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6DF8B0DD" w14:textId="77777777" w:rsidR="001F2708" w:rsidRPr="001F2708" w:rsidRDefault="001F2708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78A605F1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43EF1E7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4DD2EE6E" w14:textId="77777777" w:rsidR="007412BE" w:rsidRPr="001F2708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3011BEB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33CD3FC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641486F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028A8B2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1807F27D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03EE712B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6D783B3C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4C1F9038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38856A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7165CE2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69A2F6D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2BE3E74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612C547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7CB1A34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5D3097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23084C00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71EC9AB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1CF77D2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5D88F69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A68EC4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563C349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EBA101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65EE072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058695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2ACD806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28C2B9F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51642EF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B69859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6A374BA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45A8E43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0D562E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753F606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1B62234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EEFA51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A9C744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F26F39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83ACEAF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01108DF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7322E63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1CE7A4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7D904FA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44C35A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AB1F61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717870E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4317F2D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08CC88E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29AC315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4DED143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B2D84B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C49D25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D2BE57D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5CA52569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46991AC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7AA4A11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18C447D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D05F4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28735FB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C7A8008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480FEFD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2670AF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4C01C62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7B1CCF2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B44732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2C023A1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7A247E7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28E954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2301FE6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1E89193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C9A545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7AD288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8F8CB69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6A4DB0F" wp14:editId="4D749A6D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D00B8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C5178BF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C92126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AD9ADA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BE883D0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3215A4B8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A4DB0F" id="Text Box 13" o:spid="_x0000_s1027" type="#_x0000_t202" style="position:absolute;margin-left:224pt;margin-top:8.1pt;width:280.7pt;height:88.6pt;z-index:2516776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" strokecolor="white">
                <v:textbox style="mso-fit-shape-to-text:t">
                  <w:txbxContent>
                    <w:p w14:paraId="713D00B8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4C5178BF" w14:textId="77777777"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14:paraId="6C92126C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AD9ADAC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BE883D0" w14:textId="77777777"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14:paraId="3215A4B8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5BA06B76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3447726C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33FD69E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1BD5C15B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72677721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06521A3D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16C54358" w14:textId="77777777" w:rsidR="000A3F14" w:rsidRDefault="000A3F14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8B54EC0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E9AF60A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9DDB2C1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91F56C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0250E0C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73CB9C3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6533C73D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0E6F4C00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EC3517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61A6981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62992415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3E4E30B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58AF8E7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61F8FE4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283F2F6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1B0B2F5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1723955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B24ECB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1AAC3236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80A150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25D6118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206C1D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EBFF13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5495266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8EF98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24E6973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5B0EFDC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692ADC6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2C55B00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E4F1C9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C08A61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22D8CD7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98B2C77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4530553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6A42034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0185CFD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583DC7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EAD041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E82C34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DBDF59F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B3597F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4213A43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068EADE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2AB1BF3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002AF4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20BE78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185E6EA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B84925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47EE6F6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2135199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D24694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8E7F9C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665FC1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FC8DAAE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58F85495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49D1AD1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0BEA712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3C047DB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357184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F4AB32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6DE0D60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177A1F6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431466B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00B6988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78068FD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ECA182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A0D9A1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257E599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FB3D04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1048FFD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5B8AC33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5705AC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110264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39949D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D55287C" wp14:editId="16FECB35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54E9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DC5881E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7E03D1BE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39266F9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2854F86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5F48A543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55287C" id="Text Box 14" o:spid="_x0000_s1028" type="#_x0000_t202" style="position:absolute;margin-left:224pt;margin-top:8.1pt;width:280.7pt;height:88.6pt;z-index:2516797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" strokecolor="white">
                <v:textbox style="mso-fit-shape-to-text:t">
                  <w:txbxContent>
                    <w:p w14:paraId="21A54E9C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5DC5881E" w14:textId="77777777"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14:paraId="7E03D1BE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39266F9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2854F86" w14:textId="77777777"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14:paraId="5F48A543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AB25AA1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674B9BB1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5AA0C0E6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64150B19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657AC3B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3C77075C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3D62298A" w14:textId="77777777"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79E07A28" w14:textId="77777777" w:rsidR="001F2708" w:rsidRPr="007412BE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3BB475E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2ADBE49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E69C7E4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4B2659B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194C537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02AC67D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240D5D1D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2FB9E1C0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9164FC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36ABE809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37FF54A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595EFF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2C6E6FE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23C6CAE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1C61DF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71D3689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65FDCF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4EEEB96A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7BF17C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7A548F9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1916393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49D382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E80668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EEAC0A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AD226FC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374BE80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7612450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35EF765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E9AA14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D29B57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423C1E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21BD1574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B2E859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72C8997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14B39A4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49329D5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5CADCA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27F1E6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40D3F007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DECCF0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30CFB2E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2B0F6D4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9E05EC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7FA139F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673A40C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5365E9F0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DAC1F4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6F398FE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0E51B2D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F4583A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58D81F9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641BFB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259F4167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07CC773B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4A06BA2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7F20019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09EB04F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82AF15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2788BF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E7FBE8A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99CD3B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4074439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4751E5B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2BE5E8C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E210C7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4E70A3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943FBBA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5BD96D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454F8BF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17B8895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D79EB4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01CEEDA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21040AB2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7C65F89" wp14:editId="204BD5DA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63DD5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724EF556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5A26CB31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D4E06D2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5686EF8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22760147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C65F89" id="Text Box 15" o:spid="_x0000_s1029" type="#_x0000_t202" style="position:absolute;margin-left:224pt;margin-top:8.1pt;width:280.7pt;height:88.6pt;z-index:2516817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" strokecolor="white">
                <v:textbox style="mso-fit-shape-to-text:t">
                  <w:txbxContent>
                    <w:p w14:paraId="6A163DD5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724EF556" w14:textId="77777777"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14:paraId="5A26CB31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D4E06D2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5686EF8" w14:textId="77777777"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14:paraId="22760147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31B1EEA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327DBF17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1D18A52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5584B42A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5F0097C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34CBBC6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0707B914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14:paraId="4E53D8D5" w14:textId="77777777"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14:paraId="01B22F6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2BD276D0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4424D9F7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54CA9F63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7C517DD1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D54A77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13AA949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3130CCE7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1214574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3166000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311B412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7D9FCC6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7672B8E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2A2C7C6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7ADCA2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76943B53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38317D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5D9A323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7F84DF3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2774112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AC2EC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303099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523F6021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FB4CBF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4600F93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2E65F8A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9008BD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502606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739DF7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58D34F08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457A1C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10E6870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76D68C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1FEB3B9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1E59277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D4C728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31BD3A38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3D8BCE8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377E1A9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7BCE99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FDBEA4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72B76E6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213194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081E5DB7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436F3B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1D3C481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2CA671C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086877F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ACF75A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3E08A1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7D0CCA93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0FFDE25E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19E1DC0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08C3EFD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5FD59E8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2130093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ADF8C0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FA5E1D5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EC4734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0187004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3323428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6ABCADA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35EDF3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49A6D0D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6DD37E01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9D55E2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498ACE3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6D162D6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6D9D52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6595CCB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3EDB9F76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57BFD3" wp14:editId="7966BAE5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0C5CF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24F18924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126F5FB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2EB77819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F872FB9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103EA17B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57BFD3" id="Text Box 16" o:spid="_x0000_s1030" type="#_x0000_t202" style="position:absolute;margin-left:224pt;margin-top:8.1pt;width:280.7pt;height:88.6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" strokecolor="white">
                <v:textbox style="mso-fit-shape-to-text:t">
                  <w:txbxContent>
                    <w:p w14:paraId="5940C5CF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24F18924" w14:textId="77777777"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14:paraId="6126F5FB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2EB77819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F872FB9" w14:textId="77777777"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14:paraId="103EA17B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0A814BE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1D4AD00A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5A1BDCA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79ED0EBE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165B7694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4DE0C071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42437D20" w14:textId="77777777"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14:paraId="322418CE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14:paraId="2DD86B0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14:paraId="628FD83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366B7E8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14:paraId="56AA17C5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14:paraId="565ECE43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14:paraId="0E1BB72F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14:paraId="0C98973A" w14:textId="77777777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14:paraId="584F4D8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14:paraId="755F255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14:paraId="5E29466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14:paraId="707E297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14:paraId="330AA55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14:paraId="3A7590B6" w14:textId="77777777" w:rsidR="001F2708" w:rsidRPr="001F2708" w:rsidRDefault="001F2708" w:rsidP="004237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</w:t>
            </w:r>
            <w:r w:rsidR="0042374B">
              <w:rPr>
                <w:rFonts w:ascii="Times New Roman" w:hAnsi="Times New Roman"/>
                <w:i/>
                <w:sz w:val="24"/>
                <w:lang w:val="tr-TR"/>
              </w:rPr>
              <w:t>r.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B3D5FF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14:paraId="6806B2A4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54EE3A8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14:paraId="5248183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14:paraId="32D5171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3E4DBC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DCF264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EFC16E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F76804E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640035E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14:paraId="772120E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14:paraId="4CF8486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6BFDCB3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0269E13D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32F2962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0D32A64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2024F4A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14:paraId="44CB372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14:paraId="430F0C9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3362AC4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6B78458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0106A8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ECB4D8D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100DE90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14:paraId="00B1FA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14:paraId="46DBF8D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7FE61F7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A52502E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02DACBDB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262845F9" w14:textId="77777777" w:rsidTr="00E9296E">
        <w:trPr>
          <w:trHeight w:val="964"/>
        </w:trPr>
        <w:tc>
          <w:tcPr>
            <w:tcW w:w="1413" w:type="dxa"/>
            <w:vAlign w:val="center"/>
          </w:tcPr>
          <w:p w14:paraId="786AEE84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14:paraId="394D3C0F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14:paraId="6305D9E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14:paraId="72852D3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7A24569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F1AE7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0F7F6EA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7211227E" w14:textId="77777777"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14:paraId="16652F1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42CC4DD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32D1F0D7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3B113E80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1F97788A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44BF76E5" w14:textId="77777777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13C82C0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14:paraId="014CD04C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7ADFB45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14:paraId="731691C6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14:paraId="43E33D69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7FB7AEF2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14:paraId="17ACB4F9" w14:textId="77777777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0410823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14:paraId="59E1CB21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14:paraId="463A9578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14:paraId="5084F4B5" w14:textId="77777777"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7A7798A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14:paraId="4EEE8F1B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51CDAB3" wp14:editId="6EFEFA70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88CF7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3BD4BD77" w14:textId="77777777"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14:paraId="6B7560FC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1168CD3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29253612" w14:textId="77777777"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14:paraId="13982BF4" w14:textId="77777777"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1CDAB3" id="Text Box 17" o:spid="_x0000_s1031" type="#_x0000_t202" style="position:absolute;margin-left:224pt;margin-top:8.1pt;width:280.7pt;height:88.6pt;z-index:2516858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" strokecolor="white">
                <v:textbox style="mso-fit-shape-to-text:t">
                  <w:txbxContent>
                    <w:p w14:paraId="2FC88CF7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3BD4BD77" w14:textId="77777777"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14:paraId="6B7560FC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1168CD3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29253612" w14:textId="77777777"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14:paraId="13982BF4" w14:textId="77777777"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14:paraId="30F4CED5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14:paraId="3AAF9AEB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14:paraId="7DD70588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3CFC1C48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14:paraId="2ED5C2F6" w14:textId="77777777"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14:paraId="59A511CF" w14:textId="77777777"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14:paraId="2CA9261D" w14:textId="77777777"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14:paraId="7028004C" w14:textId="77777777"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14:paraId="49A054AD" w14:textId="77777777" w:rsidR="007412BE" w:rsidRPr="007412BE" w:rsidRDefault="0042374B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lastRenderedPageBreak/>
        <w:t>-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Haftalık programın ayrıntıları aşağıdaki sayfalara el yazısı ile “günlük” olarak yazılacaktır. Yapılan işle ilgili teknik rapor ayrıca “GENEL RAPOR” kısmında verilecektir. </w:t>
      </w:r>
    </w:p>
    <w:p w14:paraId="26DD4E6F" w14:textId="77777777" w:rsidR="0042374B" w:rsidRDefault="0042374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14:paraId="1316CD25" w14:textId="77777777" w:rsidR="007412BE" w:rsidRPr="0042374B" w:rsidRDefault="0042374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42374B">
        <w:rPr>
          <w:rFonts w:ascii="Times New Roman" w:hAnsi="Times New Roman"/>
          <w:i/>
          <w:sz w:val="24"/>
          <w:szCs w:val="24"/>
          <w:lang w:val="tr-TR"/>
        </w:rPr>
        <w:t>-</w:t>
      </w:r>
      <w:r w:rsidR="007412BE" w:rsidRPr="0042374B">
        <w:rPr>
          <w:rFonts w:ascii="Times New Roman" w:hAnsi="Times New Roman"/>
          <w:i/>
          <w:sz w:val="24"/>
          <w:szCs w:val="24"/>
          <w:lang w:val="tr-TR"/>
        </w:rPr>
        <w:t xml:space="preserve">Details of the weekly training program will be written in handwriting on the following pages, as a “diary”. The technical report about the complete work done, will be given separately in the “GENERAL REPORT” section. </w:t>
      </w:r>
    </w:p>
    <w:p w14:paraId="6CC8CF98" w14:textId="77777777"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7412BE" w:rsidRPr="007412BE" w14:paraId="7A126E71" w14:textId="77777777" w:rsidTr="0042374B">
        <w:tc>
          <w:tcPr>
            <w:tcW w:w="4981" w:type="dxa"/>
          </w:tcPr>
          <w:p w14:paraId="6ED0DB2C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5D7528FC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2B22B14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</w:p>
          <w:p w14:paraId="382B8ECF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7412BE" w:rsidRPr="007412BE" w14:paraId="28A907B8" w14:textId="77777777" w:rsidTr="0042374B">
        <w:tc>
          <w:tcPr>
            <w:tcW w:w="4981" w:type="dxa"/>
          </w:tcPr>
          <w:p w14:paraId="3023DDB0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AFC6D7F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710182B1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61FFAD52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7412BE" w:rsidRPr="007412BE" w14:paraId="66D9FC1A" w14:textId="77777777" w:rsidTr="0042374B">
        <w:trPr>
          <w:trHeight w:val="4535"/>
        </w:trPr>
        <w:tc>
          <w:tcPr>
            <w:tcW w:w="9962" w:type="dxa"/>
            <w:gridSpan w:val="2"/>
          </w:tcPr>
          <w:p w14:paraId="7799EB04" w14:textId="77777777"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14:paraId="5AF365C0" w14:textId="77777777" w:rsidTr="0042374B">
        <w:tc>
          <w:tcPr>
            <w:tcW w:w="4981" w:type="dxa"/>
          </w:tcPr>
          <w:p w14:paraId="53A950D4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218EB7A0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B272A19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</w:p>
          <w:p w14:paraId="2886EB08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7412BE" w:rsidRPr="007412BE" w14:paraId="6EB41050" w14:textId="77777777" w:rsidTr="0042374B">
        <w:tc>
          <w:tcPr>
            <w:tcW w:w="4981" w:type="dxa"/>
          </w:tcPr>
          <w:p w14:paraId="46935A68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E001197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3AF7E1D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E85D11C" w14:textId="77777777"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7412BE" w:rsidRPr="007412BE" w14:paraId="6FC7AB0A" w14:textId="77777777" w:rsidTr="0042374B">
        <w:trPr>
          <w:trHeight w:val="4535"/>
        </w:trPr>
        <w:tc>
          <w:tcPr>
            <w:tcW w:w="9962" w:type="dxa"/>
            <w:gridSpan w:val="2"/>
          </w:tcPr>
          <w:p w14:paraId="0CE2B1B2" w14:textId="77777777" w:rsidR="007412BE" w:rsidRPr="007412BE" w:rsidRDefault="007412BE" w:rsidP="004237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9F9935F" w14:textId="77777777" w:rsidR="0042374B" w:rsidRDefault="004237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0DB0DB2E" w14:textId="77777777" w:rsidTr="00E9296E">
        <w:tc>
          <w:tcPr>
            <w:tcW w:w="4981" w:type="dxa"/>
          </w:tcPr>
          <w:p w14:paraId="56977D5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0CB0B75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2776A8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</w:t>
            </w:r>
          </w:p>
          <w:p w14:paraId="6A3EFE5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8E1F99F" w14:textId="77777777" w:rsidTr="00E9296E">
        <w:tc>
          <w:tcPr>
            <w:tcW w:w="4981" w:type="dxa"/>
          </w:tcPr>
          <w:p w14:paraId="54D5195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E3966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4B0C3BC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F5E8A0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E6BFF5C" w14:textId="77777777" w:rsidTr="00DC48E3">
        <w:trPr>
          <w:trHeight w:val="5386"/>
        </w:trPr>
        <w:tc>
          <w:tcPr>
            <w:tcW w:w="9962" w:type="dxa"/>
            <w:gridSpan w:val="2"/>
          </w:tcPr>
          <w:p w14:paraId="703222BF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0503E978" w14:textId="77777777" w:rsidTr="00E9296E">
        <w:tc>
          <w:tcPr>
            <w:tcW w:w="4981" w:type="dxa"/>
          </w:tcPr>
          <w:p w14:paraId="20303D9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5B6D90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02B0332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</w:t>
            </w:r>
          </w:p>
          <w:p w14:paraId="3CA79B7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35A42FA" w14:textId="77777777" w:rsidTr="00E9296E">
        <w:tc>
          <w:tcPr>
            <w:tcW w:w="4981" w:type="dxa"/>
          </w:tcPr>
          <w:p w14:paraId="022064C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FC70B5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20C16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4CCE42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59ADE6FE" w14:textId="77777777" w:rsidTr="00DC48E3">
        <w:trPr>
          <w:trHeight w:val="5386"/>
        </w:trPr>
        <w:tc>
          <w:tcPr>
            <w:tcW w:w="9962" w:type="dxa"/>
            <w:gridSpan w:val="2"/>
          </w:tcPr>
          <w:p w14:paraId="18C85D3F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F838572" w14:textId="77777777" w:rsidR="009360B9" w:rsidRDefault="009360B9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3C5E6317" w14:textId="77777777" w:rsidTr="00E9296E">
        <w:tc>
          <w:tcPr>
            <w:tcW w:w="4981" w:type="dxa"/>
          </w:tcPr>
          <w:p w14:paraId="73A36B2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5F53E52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08C005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</w:t>
            </w:r>
          </w:p>
          <w:p w14:paraId="05F5A8E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0D8EA5C0" w14:textId="77777777" w:rsidTr="00E9296E">
        <w:tc>
          <w:tcPr>
            <w:tcW w:w="4981" w:type="dxa"/>
          </w:tcPr>
          <w:p w14:paraId="0C0C3EC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4CD10E7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B24D1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1E891F9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2CFEF04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47976D1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1FBDA203" w14:textId="77777777" w:rsidTr="00E9296E">
        <w:tc>
          <w:tcPr>
            <w:tcW w:w="4981" w:type="dxa"/>
          </w:tcPr>
          <w:p w14:paraId="6E11440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276C40C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EFEB4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</w:t>
            </w:r>
          </w:p>
          <w:p w14:paraId="0C4DCCF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7BCDBED8" w14:textId="77777777" w:rsidTr="00E9296E">
        <w:tc>
          <w:tcPr>
            <w:tcW w:w="4981" w:type="dxa"/>
          </w:tcPr>
          <w:p w14:paraId="48FD04F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DB524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94E734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1A9026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220EF57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F1F62E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148A866B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6B310D83" w14:textId="77777777" w:rsidTr="00E9296E">
        <w:tc>
          <w:tcPr>
            <w:tcW w:w="4981" w:type="dxa"/>
          </w:tcPr>
          <w:p w14:paraId="215377F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1A2ED27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14D09D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</w:t>
            </w:r>
          </w:p>
          <w:p w14:paraId="537FDC3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ED478A9" w14:textId="77777777" w:rsidTr="00E9296E">
        <w:tc>
          <w:tcPr>
            <w:tcW w:w="4981" w:type="dxa"/>
          </w:tcPr>
          <w:p w14:paraId="53E0565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05E570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E3E4DB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7381D9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82F8CF5" w14:textId="77777777" w:rsidTr="00E9296E">
        <w:trPr>
          <w:trHeight w:val="5386"/>
        </w:trPr>
        <w:tc>
          <w:tcPr>
            <w:tcW w:w="9962" w:type="dxa"/>
            <w:gridSpan w:val="2"/>
          </w:tcPr>
          <w:p w14:paraId="5825AB75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5C0DECF9" w14:textId="77777777" w:rsidTr="00E9296E">
        <w:tc>
          <w:tcPr>
            <w:tcW w:w="4981" w:type="dxa"/>
          </w:tcPr>
          <w:p w14:paraId="133F6A9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02E9300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46E411B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8</w:t>
            </w:r>
          </w:p>
          <w:p w14:paraId="3689B5B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42DF0029" w14:textId="77777777" w:rsidTr="00E9296E">
        <w:tc>
          <w:tcPr>
            <w:tcW w:w="4981" w:type="dxa"/>
          </w:tcPr>
          <w:p w14:paraId="1D48FA1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3AEA12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D68ADA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3DBD09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5F16E71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015F8AB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A26D956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1909CD7E" w14:textId="77777777" w:rsidTr="00E9296E">
        <w:tc>
          <w:tcPr>
            <w:tcW w:w="4981" w:type="dxa"/>
          </w:tcPr>
          <w:p w14:paraId="3F6CC27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A6DEDD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649D59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</w:t>
            </w:r>
          </w:p>
          <w:p w14:paraId="09944AE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7DEE5BC0" w14:textId="77777777" w:rsidTr="00E9296E">
        <w:tc>
          <w:tcPr>
            <w:tcW w:w="4981" w:type="dxa"/>
          </w:tcPr>
          <w:p w14:paraId="281D2B4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210ECE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E5C10C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0CFDC15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84CE4B4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C42C358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7217AFC6" w14:textId="77777777" w:rsidTr="00E9296E">
        <w:tc>
          <w:tcPr>
            <w:tcW w:w="4981" w:type="dxa"/>
          </w:tcPr>
          <w:p w14:paraId="68EEB02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27E864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96CA23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0</w:t>
            </w:r>
          </w:p>
          <w:p w14:paraId="7796DFE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879CFD1" w14:textId="77777777" w:rsidTr="00E9296E">
        <w:tc>
          <w:tcPr>
            <w:tcW w:w="4981" w:type="dxa"/>
          </w:tcPr>
          <w:p w14:paraId="11BF34A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F535F3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C782FB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9CC94E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D620A26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426539A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52C070E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6E34C9F0" w14:textId="77777777" w:rsidTr="00E9296E">
        <w:tc>
          <w:tcPr>
            <w:tcW w:w="4981" w:type="dxa"/>
          </w:tcPr>
          <w:p w14:paraId="1517873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2AB2EB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C2CAF6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</w:t>
            </w:r>
          </w:p>
          <w:p w14:paraId="1951B26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0A09EA5" w14:textId="77777777" w:rsidTr="00E9296E">
        <w:tc>
          <w:tcPr>
            <w:tcW w:w="4981" w:type="dxa"/>
          </w:tcPr>
          <w:p w14:paraId="7A33FDC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79CF7B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BD7272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804F10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1E38E20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CF303C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5F762B35" w14:textId="77777777" w:rsidTr="00E9296E">
        <w:tc>
          <w:tcPr>
            <w:tcW w:w="4981" w:type="dxa"/>
          </w:tcPr>
          <w:p w14:paraId="71D0565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08E077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43C1972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</w:t>
            </w: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</w:t>
            </w:r>
          </w:p>
          <w:p w14:paraId="74CFB5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256348BF" w14:textId="77777777" w:rsidTr="00E9296E">
        <w:tc>
          <w:tcPr>
            <w:tcW w:w="4981" w:type="dxa"/>
          </w:tcPr>
          <w:p w14:paraId="536489D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5309B58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3686F35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232E4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FAE05F2" w14:textId="77777777" w:rsidTr="00E9296E">
        <w:trPr>
          <w:trHeight w:val="5386"/>
        </w:trPr>
        <w:tc>
          <w:tcPr>
            <w:tcW w:w="9962" w:type="dxa"/>
            <w:gridSpan w:val="2"/>
          </w:tcPr>
          <w:p w14:paraId="6CEA9DA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52271ACF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1C6D3E0A" w14:textId="77777777" w:rsidTr="00E9296E">
        <w:tc>
          <w:tcPr>
            <w:tcW w:w="4981" w:type="dxa"/>
          </w:tcPr>
          <w:p w14:paraId="413C67D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56796F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2184E7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</w:t>
            </w:r>
          </w:p>
          <w:p w14:paraId="6987DE6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AA0A715" w14:textId="77777777" w:rsidTr="00E9296E">
        <w:tc>
          <w:tcPr>
            <w:tcW w:w="4981" w:type="dxa"/>
          </w:tcPr>
          <w:p w14:paraId="25F1C6D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4765412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128241D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A250E4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E36383F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036B7C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1070C976" w14:textId="77777777" w:rsidTr="00E9296E">
        <w:tc>
          <w:tcPr>
            <w:tcW w:w="4981" w:type="dxa"/>
          </w:tcPr>
          <w:p w14:paraId="41189D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864140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6261825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4</w:t>
            </w:r>
          </w:p>
          <w:p w14:paraId="51D26B7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04DFE92D" w14:textId="77777777" w:rsidTr="00E9296E">
        <w:tc>
          <w:tcPr>
            <w:tcW w:w="4981" w:type="dxa"/>
          </w:tcPr>
          <w:p w14:paraId="51ED6D9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C9101E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202FDE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7D3012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BDE64F5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D0109B7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DD3DCAD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75DAF42B" w14:textId="77777777" w:rsidTr="00E9296E">
        <w:tc>
          <w:tcPr>
            <w:tcW w:w="4981" w:type="dxa"/>
          </w:tcPr>
          <w:p w14:paraId="33C5B23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42539C6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CA34D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</w:t>
            </w:r>
          </w:p>
          <w:p w14:paraId="3FE957D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06EB3A7" w14:textId="77777777" w:rsidTr="00E9296E">
        <w:tc>
          <w:tcPr>
            <w:tcW w:w="4981" w:type="dxa"/>
          </w:tcPr>
          <w:p w14:paraId="6BD6108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E43FA8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0EE186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92A223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03F52642" w14:textId="77777777" w:rsidTr="00E9296E">
        <w:trPr>
          <w:trHeight w:val="5386"/>
        </w:trPr>
        <w:tc>
          <w:tcPr>
            <w:tcW w:w="9962" w:type="dxa"/>
            <w:gridSpan w:val="2"/>
          </w:tcPr>
          <w:p w14:paraId="41EEDF31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27125CB0" w14:textId="77777777" w:rsidTr="00E9296E">
        <w:tc>
          <w:tcPr>
            <w:tcW w:w="4981" w:type="dxa"/>
          </w:tcPr>
          <w:p w14:paraId="6EC9621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3EC48A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5073BF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6</w:t>
            </w:r>
          </w:p>
          <w:p w14:paraId="51939D9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F1A79EC" w14:textId="77777777" w:rsidTr="00E9296E">
        <w:tc>
          <w:tcPr>
            <w:tcW w:w="4981" w:type="dxa"/>
          </w:tcPr>
          <w:p w14:paraId="067A9ED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92B40F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7B69294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0C61CD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09E8434" w14:textId="77777777" w:rsidTr="00E9296E">
        <w:trPr>
          <w:trHeight w:val="5386"/>
        </w:trPr>
        <w:tc>
          <w:tcPr>
            <w:tcW w:w="9962" w:type="dxa"/>
            <w:gridSpan w:val="2"/>
          </w:tcPr>
          <w:p w14:paraId="55C423C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C42AE16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731F2A75" w14:textId="77777777" w:rsidTr="00E9296E">
        <w:tc>
          <w:tcPr>
            <w:tcW w:w="4981" w:type="dxa"/>
          </w:tcPr>
          <w:p w14:paraId="651D4AB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2FC9698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CE2990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</w:t>
            </w:r>
          </w:p>
          <w:p w14:paraId="7C16008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50CAEDB" w14:textId="77777777" w:rsidTr="00E9296E">
        <w:tc>
          <w:tcPr>
            <w:tcW w:w="4981" w:type="dxa"/>
          </w:tcPr>
          <w:p w14:paraId="0DACCE9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97ECCC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082B82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1E04D9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B0C2EDC" w14:textId="77777777" w:rsidTr="00E9296E">
        <w:trPr>
          <w:trHeight w:val="5386"/>
        </w:trPr>
        <w:tc>
          <w:tcPr>
            <w:tcW w:w="9962" w:type="dxa"/>
            <w:gridSpan w:val="2"/>
          </w:tcPr>
          <w:p w14:paraId="629CF913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13E5FBE3" w14:textId="77777777" w:rsidTr="00E9296E">
        <w:tc>
          <w:tcPr>
            <w:tcW w:w="4981" w:type="dxa"/>
          </w:tcPr>
          <w:p w14:paraId="5D6E896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49A52A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F62359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8</w:t>
            </w:r>
          </w:p>
          <w:p w14:paraId="55AE1EF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04BB982" w14:textId="77777777" w:rsidTr="00E9296E">
        <w:tc>
          <w:tcPr>
            <w:tcW w:w="4981" w:type="dxa"/>
          </w:tcPr>
          <w:p w14:paraId="78FD025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D508DE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3660311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347B08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7091E4F" w14:textId="77777777" w:rsidTr="00E9296E">
        <w:trPr>
          <w:trHeight w:val="5386"/>
        </w:trPr>
        <w:tc>
          <w:tcPr>
            <w:tcW w:w="9962" w:type="dxa"/>
            <w:gridSpan w:val="2"/>
          </w:tcPr>
          <w:p w14:paraId="441865E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3DCB808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32C00C8D" w14:textId="77777777" w:rsidTr="00E9296E">
        <w:tc>
          <w:tcPr>
            <w:tcW w:w="4981" w:type="dxa"/>
          </w:tcPr>
          <w:p w14:paraId="358CE42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7919461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9A2DAB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</w:t>
            </w:r>
          </w:p>
          <w:p w14:paraId="57AD69C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4266CA4A" w14:textId="77777777" w:rsidTr="00E9296E">
        <w:tc>
          <w:tcPr>
            <w:tcW w:w="4981" w:type="dxa"/>
          </w:tcPr>
          <w:p w14:paraId="0CAE507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651DDD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DB9520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98DDD1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3BC47B37" w14:textId="77777777" w:rsidTr="00E9296E">
        <w:trPr>
          <w:trHeight w:val="5386"/>
        </w:trPr>
        <w:tc>
          <w:tcPr>
            <w:tcW w:w="9962" w:type="dxa"/>
            <w:gridSpan w:val="2"/>
          </w:tcPr>
          <w:p w14:paraId="7C6B4F0C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63497C1C" w14:textId="77777777" w:rsidTr="00E9296E">
        <w:tc>
          <w:tcPr>
            <w:tcW w:w="4981" w:type="dxa"/>
          </w:tcPr>
          <w:p w14:paraId="7BB7D08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55C8E72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758778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0</w:t>
            </w:r>
          </w:p>
          <w:p w14:paraId="37EEE81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550AEF04" w14:textId="77777777" w:rsidTr="00E9296E">
        <w:tc>
          <w:tcPr>
            <w:tcW w:w="4981" w:type="dxa"/>
          </w:tcPr>
          <w:p w14:paraId="152B374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5F3A6D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5F541AA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388EB03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AE6D0F3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F805FC5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3EABF97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4CBF2A4E" w14:textId="77777777" w:rsidTr="00E9296E">
        <w:tc>
          <w:tcPr>
            <w:tcW w:w="4981" w:type="dxa"/>
          </w:tcPr>
          <w:p w14:paraId="7FC4B80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38D3E86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3486F8B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1</w:t>
            </w:r>
          </w:p>
          <w:p w14:paraId="38FFE9F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39372E62" w14:textId="77777777" w:rsidTr="00E9296E">
        <w:tc>
          <w:tcPr>
            <w:tcW w:w="4981" w:type="dxa"/>
          </w:tcPr>
          <w:p w14:paraId="5CC6C50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5082984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3D19C99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1579D3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03CF39F8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4FB328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2BABEFB7" w14:textId="77777777" w:rsidTr="00E9296E">
        <w:tc>
          <w:tcPr>
            <w:tcW w:w="4981" w:type="dxa"/>
          </w:tcPr>
          <w:p w14:paraId="3FEFA46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782DDE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2288DD7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</w:t>
            </w:r>
          </w:p>
          <w:p w14:paraId="77A5B8B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3DE1665A" w14:textId="77777777" w:rsidTr="00E9296E">
        <w:tc>
          <w:tcPr>
            <w:tcW w:w="4981" w:type="dxa"/>
          </w:tcPr>
          <w:p w14:paraId="7E1811F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7C767D2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8AB6EF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13CD166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5B4E251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B206AFB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75B340A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3603A267" w14:textId="77777777" w:rsidTr="00E9296E">
        <w:tc>
          <w:tcPr>
            <w:tcW w:w="4981" w:type="dxa"/>
          </w:tcPr>
          <w:p w14:paraId="40E82BC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25E4BB2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2EC87A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3</w:t>
            </w:r>
          </w:p>
          <w:p w14:paraId="571E071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556B08F" w14:textId="77777777" w:rsidTr="00E9296E">
        <w:tc>
          <w:tcPr>
            <w:tcW w:w="4981" w:type="dxa"/>
          </w:tcPr>
          <w:p w14:paraId="447A0C1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192F349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4302257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464AD3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1A429F6" w14:textId="77777777" w:rsidTr="00E9296E">
        <w:trPr>
          <w:trHeight w:val="5386"/>
        </w:trPr>
        <w:tc>
          <w:tcPr>
            <w:tcW w:w="9962" w:type="dxa"/>
            <w:gridSpan w:val="2"/>
          </w:tcPr>
          <w:p w14:paraId="49C04F04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0F4B9B10" w14:textId="77777777" w:rsidTr="00E9296E">
        <w:tc>
          <w:tcPr>
            <w:tcW w:w="4981" w:type="dxa"/>
          </w:tcPr>
          <w:p w14:paraId="41EAB69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646B417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01BBCCE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</w:t>
            </w:r>
          </w:p>
          <w:p w14:paraId="1CAF61E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2EEB65FB" w14:textId="77777777" w:rsidTr="00E9296E">
        <w:tc>
          <w:tcPr>
            <w:tcW w:w="4981" w:type="dxa"/>
          </w:tcPr>
          <w:p w14:paraId="62886B8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6914AF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EF6DA4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4F208DC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72CF9E1C" w14:textId="77777777" w:rsidTr="00E9296E">
        <w:trPr>
          <w:trHeight w:val="5386"/>
        </w:trPr>
        <w:tc>
          <w:tcPr>
            <w:tcW w:w="9962" w:type="dxa"/>
            <w:gridSpan w:val="2"/>
          </w:tcPr>
          <w:p w14:paraId="17B4167E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1F19D2C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4760F722" w14:textId="77777777" w:rsidTr="00E9296E">
        <w:tc>
          <w:tcPr>
            <w:tcW w:w="4981" w:type="dxa"/>
          </w:tcPr>
          <w:p w14:paraId="4D27645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7B41691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176AAC5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5</w:t>
            </w:r>
          </w:p>
          <w:p w14:paraId="72627CF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7DB1A204" w14:textId="77777777" w:rsidTr="00E9296E">
        <w:tc>
          <w:tcPr>
            <w:tcW w:w="4981" w:type="dxa"/>
          </w:tcPr>
          <w:p w14:paraId="6DF5A04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031398B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1D6904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3F6AC26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25BF52B6" w14:textId="77777777" w:rsidTr="00E9296E">
        <w:trPr>
          <w:trHeight w:val="5386"/>
        </w:trPr>
        <w:tc>
          <w:tcPr>
            <w:tcW w:w="9962" w:type="dxa"/>
            <w:gridSpan w:val="2"/>
          </w:tcPr>
          <w:p w14:paraId="22A16C2A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6623071C" w14:textId="77777777" w:rsidTr="00E9296E">
        <w:tc>
          <w:tcPr>
            <w:tcW w:w="4981" w:type="dxa"/>
          </w:tcPr>
          <w:p w14:paraId="37D4E6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D9ED37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5124822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</w:t>
            </w:r>
          </w:p>
          <w:p w14:paraId="00A21C4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193E06F0" w14:textId="77777777" w:rsidTr="00E9296E">
        <w:tc>
          <w:tcPr>
            <w:tcW w:w="4981" w:type="dxa"/>
          </w:tcPr>
          <w:p w14:paraId="68D4B60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435835A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A10602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14683E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C83F42B" w14:textId="77777777" w:rsidTr="00E9296E">
        <w:trPr>
          <w:trHeight w:val="5386"/>
        </w:trPr>
        <w:tc>
          <w:tcPr>
            <w:tcW w:w="9962" w:type="dxa"/>
            <w:gridSpan w:val="2"/>
          </w:tcPr>
          <w:p w14:paraId="7B9CE180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7D3AFB72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137CBEB0" w14:textId="77777777" w:rsidTr="00E9296E">
        <w:tc>
          <w:tcPr>
            <w:tcW w:w="4981" w:type="dxa"/>
          </w:tcPr>
          <w:p w14:paraId="5ACD3ED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0EF0DD2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4961F91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7</w:t>
            </w:r>
          </w:p>
          <w:p w14:paraId="4E9DB6DB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6400D0AF" w14:textId="77777777" w:rsidTr="00E9296E">
        <w:tc>
          <w:tcPr>
            <w:tcW w:w="4981" w:type="dxa"/>
          </w:tcPr>
          <w:p w14:paraId="33AC123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B43D59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4660D9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7A24774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3DDE4FA" w14:textId="77777777" w:rsidTr="00E9296E">
        <w:trPr>
          <w:trHeight w:val="5386"/>
        </w:trPr>
        <w:tc>
          <w:tcPr>
            <w:tcW w:w="9962" w:type="dxa"/>
            <w:gridSpan w:val="2"/>
          </w:tcPr>
          <w:p w14:paraId="0E52A703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28A404E2" w14:textId="77777777" w:rsidTr="00E9296E">
        <w:tc>
          <w:tcPr>
            <w:tcW w:w="4981" w:type="dxa"/>
          </w:tcPr>
          <w:p w14:paraId="42A5F7D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7422466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61F3BFF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8</w:t>
            </w:r>
          </w:p>
          <w:p w14:paraId="5F17A1B8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49AAAF0E" w14:textId="77777777" w:rsidTr="00E9296E">
        <w:tc>
          <w:tcPr>
            <w:tcW w:w="4981" w:type="dxa"/>
          </w:tcPr>
          <w:p w14:paraId="375C214D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6476609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2C643DA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1C9CE28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12398CDA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40A8268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4DD3C18" w14:textId="77777777"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14:paraId="01C08D77" w14:textId="77777777" w:rsidTr="00E9296E">
        <w:tc>
          <w:tcPr>
            <w:tcW w:w="4981" w:type="dxa"/>
          </w:tcPr>
          <w:p w14:paraId="765747B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14:paraId="0D6675D9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2EC3B4D0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9</w:t>
            </w:r>
          </w:p>
          <w:p w14:paraId="24FC6522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0B7236F0" w14:textId="77777777" w:rsidTr="00E9296E">
        <w:tc>
          <w:tcPr>
            <w:tcW w:w="4981" w:type="dxa"/>
          </w:tcPr>
          <w:p w14:paraId="52FFC5F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395AE70F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6F5EEFC1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2820BFF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4DBA1202" w14:textId="77777777" w:rsidTr="00E9296E">
        <w:trPr>
          <w:trHeight w:val="5386"/>
        </w:trPr>
        <w:tc>
          <w:tcPr>
            <w:tcW w:w="9962" w:type="dxa"/>
            <w:gridSpan w:val="2"/>
          </w:tcPr>
          <w:p w14:paraId="37B2497D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14:paraId="67C2EC96" w14:textId="77777777" w:rsidTr="00E9296E">
        <w:tc>
          <w:tcPr>
            <w:tcW w:w="4981" w:type="dxa"/>
          </w:tcPr>
          <w:p w14:paraId="7651A925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14:paraId="35D2E927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14:paraId="7747489E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30</w:t>
            </w:r>
          </w:p>
          <w:p w14:paraId="04B9D23C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14:paraId="3EAEC326" w14:textId="77777777" w:rsidTr="00E9296E">
        <w:tc>
          <w:tcPr>
            <w:tcW w:w="4981" w:type="dxa"/>
          </w:tcPr>
          <w:p w14:paraId="3BFB1773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14:paraId="2ABF7244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14:paraId="0D8F6C3A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14:paraId="5237B886" w14:textId="77777777"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14:paraId="6978FF38" w14:textId="77777777" w:rsidTr="00E9296E">
        <w:trPr>
          <w:trHeight w:val="5386"/>
        </w:trPr>
        <w:tc>
          <w:tcPr>
            <w:tcW w:w="9962" w:type="dxa"/>
            <w:gridSpan w:val="2"/>
          </w:tcPr>
          <w:p w14:paraId="518153CF" w14:textId="77777777"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61E3EB12" w14:textId="77777777" w:rsidR="00DC48E3" w:rsidRPr="007412BE" w:rsidRDefault="00DC48E3">
      <w:pPr>
        <w:rPr>
          <w:rFonts w:ascii="Times New Roman" w:hAnsi="Times New Roman"/>
        </w:rPr>
      </w:pPr>
    </w:p>
    <w:sectPr w:rsidR="00DC48E3" w:rsidRPr="007412BE" w:rsidSect="007412BE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149BA"/>
    <w:multiLevelType w:val="hybridMultilevel"/>
    <w:tmpl w:val="A68CB4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0A636E"/>
    <w:multiLevelType w:val="hybridMultilevel"/>
    <w:tmpl w:val="BB40FA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2205396">
    <w:abstractNumId w:val="0"/>
  </w:num>
  <w:num w:numId="2" w16cid:durableId="5966722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2MLIwMjMwtTBX0lEKTi0uzszPAykwrAUAsvojHiwAAAA="/>
  </w:docVars>
  <w:rsids>
    <w:rsidRoot w:val="007412BE"/>
    <w:rsid w:val="00055FF4"/>
    <w:rsid w:val="000A3F14"/>
    <w:rsid w:val="0011114E"/>
    <w:rsid w:val="00115BAE"/>
    <w:rsid w:val="001F2708"/>
    <w:rsid w:val="00371528"/>
    <w:rsid w:val="0042374B"/>
    <w:rsid w:val="004E5FA5"/>
    <w:rsid w:val="006D62C0"/>
    <w:rsid w:val="0072289C"/>
    <w:rsid w:val="007412BE"/>
    <w:rsid w:val="00843AD2"/>
    <w:rsid w:val="009360B9"/>
    <w:rsid w:val="00A10DC3"/>
    <w:rsid w:val="00AF208B"/>
    <w:rsid w:val="00B93DFD"/>
    <w:rsid w:val="00BF6F6A"/>
    <w:rsid w:val="00C7294A"/>
    <w:rsid w:val="00DC48E3"/>
    <w:rsid w:val="00F15FD8"/>
    <w:rsid w:val="00F6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D99A3"/>
  <w15:chartTrackingRefBased/>
  <w15:docId w15:val="{A5BDEEC5-045D-46CF-A689-0A6BC4886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color w:val="000000" w:themeColor="text1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2BE"/>
    <w:pPr>
      <w:spacing w:after="200" w:line="276" w:lineRule="auto"/>
    </w:pPr>
    <w:rPr>
      <w:rFonts w:ascii="Calibri" w:eastAsia="Calibri" w:hAnsi="Calibri" w:cs="Times New Roman"/>
      <w:color w:val="auto"/>
      <w:sz w:val="22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12BE"/>
    <w:pPr>
      <w:ind w:left="720"/>
      <w:contextualSpacing/>
    </w:pPr>
  </w:style>
  <w:style w:type="table" w:styleId="TabloKlavuzu">
    <w:name w:val="Table Grid"/>
    <w:basedOn w:val="NormalTablo"/>
    <w:uiPriority w:val="59"/>
    <w:rsid w:val="007412BE"/>
    <w:pPr>
      <w:spacing w:after="0" w:line="240" w:lineRule="auto"/>
    </w:pPr>
    <w:rPr>
      <w:rFonts w:ascii="Calibri" w:eastAsia="Calibri" w:hAnsi="Calibri" w:cs="Times New Roman"/>
      <w:color w:val="auto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41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12BE"/>
    <w:rPr>
      <w:rFonts w:ascii="Tahoma" w:eastAsia="Calibri" w:hAnsi="Tahoma" w:cs="Tahoma"/>
      <w:color w:val="auto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8</Pages>
  <Words>1828</Words>
  <Characters>10426</Characters>
  <Application>Microsoft Office Word</Application>
  <DocSecurity>0</DocSecurity>
  <Lines>86</Lines>
  <Paragraphs>2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 Sayıner</dc:creator>
  <cp:keywords/>
  <dc:description/>
  <cp:lastModifiedBy>Doruk Kaynarca</cp:lastModifiedBy>
  <cp:revision>5</cp:revision>
  <cp:lastPrinted>2025-04-08T12:48:00Z</cp:lastPrinted>
  <dcterms:created xsi:type="dcterms:W3CDTF">2025-04-08T14:15:00Z</dcterms:created>
  <dcterms:modified xsi:type="dcterms:W3CDTF">2026-03-10T12:52:00Z</dcterms:modified>
</cp:coreProperties>
</file>